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668C4" w14:textId="7767071E" w:rsidR="00CF5463" w:rsidRPr="00CF5463" w:rsidRDefault="00CF5463" w:rsidP="00137D0D">
      <w:pPr>
        <w:pStyle w:val="MDPI31text"/>
        <w:spacing w:after="120" w:line="360" w:lineRule="auto"/>
        <w:ind w:left="426" w:hanging="426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CF5463">
        <w:rPr>
          <w:rFonts w:ascii="Times New Roman" w:hAnsi="Times New Roman"/>
          <w:b/>
          <w:bCs/>
          <w:color w:val="auto"/>
          <w:sz w:val="24"/>
          <w:szCs w:val="24"/>
        </w:rPr>
        <w:t>Appendix A. Supplementary Material</w:t>
      </w:r>
    </w:p>
    <w:p w14:paraId="4D702F3B" w14:textId="77777777" w:rsidR="00EF44D6" w:rsidRDefault="00EF44D6" w:rsidP="00137D0D">
      <w:pPr>
        <w:pStyle w:val="MDPI31text"/>
        <w:spacing w:after="120" w:line="360" w:lineRule="auto"/>
        <w:ind w:left="426" w:hanging="426"/>
        <w:rPr>
          <w:rFonts w:ascii="Times New Roman" w:hAnsi="Times New Roman"/>
          <w:color w:val="auto"/>
          <w:sz w:val="24"/>
          <w:szCs w:val="24"/>
        </w:rPr>
      </w:pPr>
    </w:p>
    <w:p w14:paraId="5C84D1E6" w14:textId="6F5A4449" w:rsidR="00EF44D6" w:rsidRDefault="00873C32" w:rsidP="00B061D7">
      <w:pPr>
        <w:pStyle w:val="MDPI31text"/>
        <w:spacing w:after="120" w:line="360" w:lineRule="auto"/>
        <w:ind w:firstLine="0"/>
        <w:jc w:val="center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noProof/>
          <w:snapToGrid/>
          <w:color w:val="auto"/>
          <w:sz w:val="24"/>
          <w:szCs w:val="24"/>
        </w:rPr>
        <w:drawing>
          <wp:inline distT="0" distB="0" distL="0" distR="0" wp14:anchorId="74FAA7F1" wp14:editId="4ED8F6A8">
            <wp:extent cx="4958376" cy="6997700"/>
            <wp:effectExtent l="0" t="0" r="0" b="0"/>
            <wp:docPr id="2065065959" name="Εικόνα 1" descr="Εικόνα που περιέχει κείμενο, στιγμιότυπο οθόνης, γραμματοσειρά, γραφικός χαρακτήρα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65959" name="Εικόνα 1" descr="Εικόνα που περιέχει κείμενο, στιγμιότυπο οθόνης, γραμματοσειρά, γραφικός χαρακτήρας&#10;&#10;Περιγραφή που δημιουργήθηκε αυτόματα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638" cy="70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DA455" w14:textId="36550AA5" w:rsidR="00EF44D6" w:rsidRPr="00D90657" w:rsidRDefault="00EF44D6" w:rsidP="00EF44D6">
      <w:pPr>
        <w:pStyle w:val="MDPI31text"/>
        <w:spacing w:after="120" w:line="360" w:lineRule="auto"/>
        <w:ind w:firstLine="0"/>
        <w:rPr>
          <w:rFonts w:ascii="Times New Roman" w:hAnsi="Times New Roman"/>
          <w:color w:val="auto"/>
          <w:sz w:val="24"/>
          <w:szCs w:val="24"/>
        </w:rPr>
      </w:pPr>
      <w:r w:rsidRPr="00EF44D6">
        <w:rPr>
          <w:rFonts w:ascii="Times New Roman" w:hAnsi="Times New Roman"/>
          <w:b/>
          <w:bCs/>
          <w:color w:val="auto"/>
          <w:sz w:val="24"/>
          <w:szCs w:val="24"/>
        </w:rPr>
        <w:t>Fig</w:t>
      </w:r>
      <w:r w:rsidR="00515E1C">
        <w:rPr>
          <w:rFonts w:ascii="Times New Roman" w:hAnsi="Times New Roman"/>
          <w:b/>
          <w:bCs/>
          <w:color w:val="auto"/>
          <w:sz w:val="24"/>
          <w:szCs w:val="24"/>
        </w:rPr>
        <w:t>ure</w:t>
      </w:r>
      <w:r w:rsidRPr="00EF44D6">
        <w:rPr>
          <w:rFonts w:ascii="Times New Roman" w:hAnsi="Times New Roman"/>
          <w:b/>
          <w:bCs/>
          <w:color w:val="auto"/>
          <w:sz w:val="24"/>
          <w:szCs w:val="24"/>
        </w:rPr>
        <w:t xml:space="preserve"> S</w:t>
      </w:r>
      <w:r w:rsidR="003169EC">
        <w:rPr>
          <w:rFonts w:ascii="Times New Roman" w:hAnsi="Times New Roman"/>
          <w:b/>
          <w:bCs/>
          <w:color w:val="auto"/>
          <w:sz w:val="24"/>
          <w:szCs w:val="24"/>
        </w:rPr>
        <w:t>1</w:t>
      </w:r>
      <w:r>
        <w:rPr>
          <w:rFonts w:ascii="Times New Roman" w:hAnsi="Times New Roman"/>
          <w:color w:val="auto"/>
          <w:sz w:val="24"/>
          <w:szCs w:val="24"/>
        </w:rPr>
        <w:t xml:space="preserve">. </w:t>
      </w:r>
      <w:r w:rsidRPr="0081287A">
        <w:rPr>
          <w:rFonts w:ascii="Times New Roman" w:hAnsi="Times New Roman"/>
          <w:sz w:val="24"/>
          <w:szCs w:val="24"/>
        </w:rPr>
        <w:t>1D transient NOE (500 MHz) NMR spectra of</w:t>
      </w:r>
      <w:r>
        <w:rPr>
          <w:rFonts w:ascii="Times New Roman" w:hAnsi="Times New Roman"/>
          <w:sz w:val="24"/>
          <w:szCs w:val="24"/>
        </w:rPr>
        <w:t xml:space="preserve"> caproleic acid (CA), </w:t>
      </w:r>
      <w:r w:rsidR="00B0466D"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 = 20 mM in CDCl</w:t>
      </w:r>
      <w:r w:rsidRPr="007C463C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solution</w:t>
      </w:r>
      <w:r w:rsidR="00B0466D">
        <w:rPr>
          <w:rFonts w:ascii="Times New Roman" w:hAnsi="Times New Roman"/>
          <w:sz w:val="24"/>
          <w:szCs w:val="24"/>
        </w:rPr>
        <w:t xml:space="preserve"> (A) and c = 20 mM in DMSO-d</w:t>
      </w:r>
      <w:r w:rsidR="00B0466D" w:rsidRPr="00B0466D">
        <w:rPr>
          <w:rFonts w:ascii="Times New Roman" w:hAnsi="Times New Roman"/>
          <w:sz w:val="24"/>
          <w:szCs w:val="24"/>
          <w:vertAlign w:val="subscript"/>
        </w:rPr>
        <w:t>6</w:t>
      </w:r>
      <w:r>
        <w:rPr>
          <w:rFonts w:ascii="Times New Roman" w:hAnsi="Times New Roman"/>
          <w:sz w:val="24"/>
          <w:szCs w:val="24"/>
        </w:rPr>
        <w:t xml:space="preserve"> </w:t>
      </w:r>
      <w:r w:rsidR="00B061D7">
        <w:rPr>
          <w:rFonts w:ascii="Times New Roman" w:hAnsi="Times New Roman"/>
          <w:sz w:val="24"/>
          <w:szCs w:val="24"/>
        </w:rPr>
        <w:t xml:space="preserve">solution </w:t>
      </w:r>
      <w:r w:rsidR="00B53F6C">
        <w:rPr>
          <w:rFonts w:ascii="Times New Roman" w:hAnsi="Times New Roman"/>
          <w:sz w:val="24"/>
          <w:szCs w:val="24"/>
        </w:rPr>
        <w:t xml:space="preserve">(B) </w:t>
      </w:r>
      <w:r w:rsidRPr="0081287A">
        <w:rPr>
          <w:rFonts w:ascii="Times New Roman" w:hAnsi="Times New Roman"/>
          <w:sz w:val="24"/>
          <w:szCs w:val="24"/>
        </w:rPr>
        <w:t xml:space="preserve">(number </w:t>
      </w:r>
      <w:r w:rsidRPr="00601A33">
        <w:rPr>
          <w:rFonts w:ascii="Times New Roman" w:hAnsi="Times New Roman"/>
          <w:sz w:val="24"/>
          <w:szCs w:val="24"/>
        </w:rPr>
        <w:t>of scans=512, T=2</w:t>
      </w:r>
      <w:r>
        <w:rPr>
          <w:rFonts w:ascii="Times New Roman" w:hAnsi="Times New Roman"/>
          <w:sz w:val="24"/>
          <w:szCs w:val="24"/>
        </w:rPr>
        <w:t>9</w:t>
      </w:r>
      <w:r w:rsidRPr="00601A33">
        <w:rPr>
          <w:rFonts w:ascii="Times New Roman" w:hAnsi="Times New Roman"/>
          <w:sz w:val="24"/>
          <w:szCs w:val="24"/>
        </w:rPr>
        <w:t>8K, T</w:t>
      </w:r>
      <w:r w:rsidRPr="00601A33">
        <w:rPr>
          <w:rFonts w:ascii="Times New Roman" w:hAnsi="Times New Roman"/>
          <w:sz w:val="24"/>
          <w:szCs w:val="24"/>
          <w:vertAlign w:val="subscript"/>
        </w:rPr>
        <w:t>acq</w:t>
      </w:r>
      <w:r w:rsidRPr="00601A33">
        <w:rPr>
          <w:rFonts w:ascii="Times New Roman" w:hAnsi="Times New Roman"/>
          <w:sz w:val="24"/>
          <w:szCs w:val="24"/>
        </w:rPr>
        <w:t>=4.09s, relaxation delay=4s) using various mixing times (τ</w:t>
      </w:r>
      <w:r w:rsidRPr="00601A33">
        <w:rPr>
          <w:rFonts w:ascii="Times New Roman" w:hAnsi="Times New Roman"/>
          <w:sz w:val="24"/>
          <w:szCs w:val="24"/>
          <w:vertAlign w:val="subscript"/>
        </w:rPr>
        <w:t>m</w:t>
      </w:r>
      <w:r w:rsidRPr="00601A33">
        <w:rPr>
          <w:rFonts w:ascii="Times New Roman" w:hAnsi="Times New Roman"/>
          <w:sz w:val="24"/>
          <w:szCs w:val="24"/>
        </w:rPr>
        <w:t>). The</w:t>
      </w:r>
      <w:r w:rsidR="009754AF">
        <w:rPr>
          <w:rFonts w:ascii="Times New Roman" w:hAnsi="Times New Roman"/>
          <w:sz w:val="24"/>
          <w:szCs w:val="24"/>
        </w:rPr>
        <w:t xml:space="preserve"> </w:t>
      </w:r>
      <w:r w:rsidRPr="00601A33">
        <w:rPr>
          <w:rFonts w:ascii="Times New Roman" w:hAnsi="Times New Roman"/>
          <w:sz w:val="24"/>
          <w:szCs w:val="24"/>
        </w:rPr>
        <w:t xml:space="preserve">excited </w:t>
      </w:r>
      <w:r>
        <w:rPr>
          <w:rFonts w:ascii="Times New Roman" w:hAnsi="Times New Roman"/>
          <w:sz w:val="24"/>
          <w:szCs w:val="24"/>
          <w:lang w:val="el-GR"/>
        </w:rPr>
        <w:t>α</w:t>
      </w:r>
      <w:r>
        <w:rPr>
          <w:rFonts w:ascii="Times New Roman" w:hAnsi="Times New Roman"/>
          <w:sz w:val="24"/>
          <w:szCs w:val="24"/>
        </w:rPr>
        <w:t>-</w:t>
      </w:r>
      <w:r w:rsidRPr="00601A33">
        <w:rPr>
          <w:rFonts w:ascii="Times New Roman" w:hAnsi="Times New Roman"/>
          <w:sz w:val="24"/>
          <w:szCs w:val="24"/>
        </w:rPr>
        <w:t>CH</w:t>
      </w:r>
      <w:r>
        <w:rPr>
          <w:rFonts w:ascii="Times New Roman" w:hAnsi="Times New Roman"/>
          <w:sz w:val="24"/>
          <w:szCs w:val="24"/>
          <w:vertAlign w:val="subscript"/>
        </w:rPr>
        <w:t>2</w:t>
      </w:r>
      <w:r w:rsidRPr="00601A33">
        <w:rPr>
          <w:rFonts w:ascii="Times New Roman" w:hAnsi="Times New Roman"/>
          <w:sz w:val="24"/>
          <w:szCs w:val="24"/>
        </w:rPr>
        <w:t xml:space="preserve"> group</w:t>
      </w:r>
      <w:r w:rsidR="009754AF">
        <w:rPr>
          <w:rFonts w:ascii="Times New Roman" w:hAnsi="Times New Roman"/>
          <w:sz w:val="24"/>
          <w:szCs w:val="24"/>
        </w:rPr>
        <w:t xml:space="preserve"> (denoted with the </w:t>
      </w:r>
      <w:r w:rsidR="009754AF" w:rsidRPr="00601A33">
        <w:rPr>
          <w:rFonts w:ascii="Times New Roman" w:hAnsi="Times New Roman"/>
          <w:sz w:val="24"/>
          <w:szCs w:val="24"/>
        </w:rPr>
        <w:t>asterisk (*)</w:t>
      </w:r>
      <w:r w:rsidR="009754AF">
        <w:rPr>
          <w:rFonts w:ascii="Times New Roman" w:hAnsi="Times New Roman"/>
          <w:sz w:val="24"/>
          <w:szCs w:val="24"/>
        </w:rPr>
        <w:t>)</w:t>
      </w:r>
      <w:r w:rsidRPr="00601A33">
        <w:rPr>
          <w:rFonts w:ascii="Times New Roman" w:hAnsi="Times New Roman"/>
          <w:sz w:val="24"/>
          <w:szCs w:val="24"/>
        </w:rPr>
        <w:t>,</w:t>
      </w:r>
      <w:r w:rsidR="00F222A6">
        <w:rPr>
          <w:rFonts w:ascii="Times New Roman" w:hAnsi="Times New Roman"/>
          <w:sz w:val="24"/>
          <w:szCs w:val="24"/>
        </w:rPr>
        <w:t xml:space="preserve"> </w:t>
      </w:r>
      <w:r w:rsidRPr="00601A33">
        <w:rPr>
          <w:rFonts w:ascii="Times New Roman" w:hAnsi="Times New Roman"/>
          <w:sz w:val="24"/>
          <w:szCs w:val="24"/>
        </w:rPr>
        <w:t xml:space="preserve">is reduced by a factor of 30, relative to the amplitude of the NOE signals in the region </w:t>
      </w:r>
      <w:r>
        <w:rPr>
          <w:rFonts w:ascii="Times New Roman" w:hAnsi="Times New Roman"/>
          <w:sz w:val="24"/>
          <w:szCs w:val="24"/>
        </w:rPr>
        <w:t xml:space="preserve">up </w:t>
      </w:r>
      <w:r w:rsidRPr="00601A33">
        <w:rPr>
          <w:rFonts w:ascii="Times New Roman" w:hAnsi="Times New Roman"/>
          <w:sz w:val="24"/>
          <w:szCs w:val="24"/>
        </w:rPr>
        <w:t>to 5.</w:t>
      </w:r>
      <w:r w:rsidR="00B061D7">
        <w:rPr>
          <w:rFonts w:ascii="Times New Roman" w:hAnsi="Times New Roman"/>
          <w:sz w:val="24"/>
          <w:szCs w:val="24"/>
        </w:rPr>
        <w:t xml:space="preserve">9 </w:t>
      </w:r>
      <w:r w:rsidRPr="00601A33">
        <w:rPr>
          <w:rFonts w:ascii="Times New Roman" w:hAnsi="Times New Roman"/>
          <w:sz w:val="24"/>
          <w:szCs w:val="24"/>
        </w:rPr>
        <w:t>ppm</w:t>
      </w:r>
      <w:r>
        <w:rPr>
          <w:rFonts w:ascii="Times New Roman" w:hAnsi="Times New Roman"/>
          <w:sz w:val="24"/>
          <w:szCs w:val="24"/>
        </w:rPr>
        <w:t>.</w:t>
      </w:r>
    </w:p>
    <w:p w14:paraId="058EE757" w14:textId="77777777" w:rsidR="00EF44D6" w:rsidRDefault="00EF44D6" w:rsidP="00137D0D">
      <w:pPr>
        <w:pStyle w:val="MDPI31text"/>
        <w:spacing w:after="120" w:line="360" w:lineRule="auto"/>
        <w:ind w:left="426" w:hanging="426"/>
        <w:rPr>
          <w:rFonts w:ascii="Times New Roman" w:hAnsi="Times New Roman"/>
          <w:color w:val="auto"/>
          <w:sz w:val="24"/>
          <w:szCs w:val="24"/>
        </w:rPr>
      </w:pPr>
    </w:p>
    <w:p w14:paraId="7C754C40" w14:textId="2498D1AE" w:rsidR="003D1C2B" w:rsidRDefault="00D90657" w:rsidP="00137D0D">
      <w:pPr>
        <w:pStyle w:val="MDPI31text"/>
        <w:spacing w:after="120" w:line="360" w:lineRule="auto"/>
        <w:ind w:left="426" w:hanging="426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noProof/>
          <w:snapToGrid/>
          <w:color w:val="auto"/>
          <w:sz w:val="24"/>
          <w:szCs w:val="24"/>
        </w:rPr>
        <w:drawing>
          <wp:inline distT="0" distB="0" distL="0" distR="0" wp14:anchorId="15B0D435" wp14:editId="788FEF87">
            <wp:extent cx="6120130" cy="3442335"/>
            <wp:effectExtent l="0" t="0" r="0" b="5715"/>
            <wp:docPr id="1517706153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06153" name="Εικόνα 151770615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2FE60" w14:textId="64195BB6" w:rsidR="003169EC" w:rsidRDefault="003169EC" w:rsidP="003B130B">
      <w:pPr>
        <w:pStyle w:val="MDPI31text"/>
        <w:spacing w:after="120" w:line="360" w:lineRule="auto"/>
        <w:ind w:firstLine="0"/>
        <w:rPr>
          <w:rFonts w:ascii="Times New Roman" w:hAnsi="Times New Roman"/>
          <w:sz w:val="24"/>
          <w:szCs w:val="24"/>
        </w:rPr>
      </w:pPr>
      <w:r w:rsidRPr="00EF44D6">
        <w:rPr>
          <w:rFonts w:ascii="Times New Roman" w:hAnsi="Times New Roman"/>
          <w:b/>
          <w:bCs/>
          <w:color w:val="auto"/>
          <w:sz w:val="24"/>
          <w:szCs w:val="24"/>
        </w:rPr>
        <w:t>Fig</w:t>
      </w:r>
      <w:r w:rsidR="00515E1C">
        <w:rPr>
          <w:rFonts w:ascii="Times New Roman" w:hAnsi="Times New Roman"/>
          <w:b/>
          <w:bCs/>
          <w:color w:val="auto"/>
          <w:sz w:val="24"/>
          <w:szCs w:val="24"/>
        </w:rPr>
        <w:t>ure</w:t>
      </w:r>
      <w:r w:rsidRPr="00EF44D6">
        <w:rPr>
          <w:rFonts w:ascii="Times New Roman" w:hAnsi="Times New Roman"/>
          <w:b/>
          <w:bCs/>
          <w:color w:val="auto"/>
          <w:sz w:val="24"/>
          <w:szCs w:val="24"/>
        </w:rPr>
        <w:t xml:space="preserve"> S</w:t>
      </w:r>
      <w:r>
        <w:rPr>
          <w:rFonts w:ascii="Times New Roman" w:hAnsi="Times New Roman"/>
          <w:b/>
          <w:bCs/>
          <w:color w:val="auto"/>
          <w:sz w:val="24"/>
          <w:szCs w:val="24"/>
        </w:rPr>
        <w:t>2</w:t>
      </w:r>
      <w:r>
        <w:rPr>
          <w:rFonts w:ascii="Times New Roman" w:hAnsi="Times New Roman"/>
          <w:color w:val="auto"/>
          <w:sz w:val="24"/>
          <w:szCs w:val="24"/>
        </w:rPr>
        <w:t xml:space="preserve">. </w:t>
      </w:r>
      <w:r w:rsidR="003B130B">
        <w:rPr>
          <w:rFonts w:ascii="Times New Roman" w:hAnsi="Times New Roman"/>
          <w:sz w:val="24"/>
          <w:szCs w:val="24"/>
        </w:rPr>
        <w:t xml:space="preserve">Optimized structure of </w:t>
      </w:r>
      <w:r w:rsidR="003B130B">
        <w:rPr>
          <w:rFonts w:ascii="Times New Roman" w:hAnsi="Times New Roman"/>
          <w:sz w:val="24"/>
          <w:szCs w:val="24"/>
          <w:lang w:val="el-GR"/>
        </w:rPr>
        <w:t>α</w:t>
      </w:r>
      <w:r w:rsidR="003B130B" w:rsidRPr="003B130B">
        <w:rPr>
          <w:rFonts w:ascii="Times New Roman" w:hAnsi="Times New Roman"/>
          <w:sz w:val="24"/>
          <w:szCs w:val="24"/>
        </w:rPr>
        <w:t>-</w:t>
      </w:r>
      <w:r w:rsidR="003B130B">
        <w:rPr>
          <w:rFonts w:ascii="Times New Roman" w:hAnsi="Times New Roman"/>
          <w:sz w:val="24"/>
          <w:szCs w:val="24"/>
        </w:rPr>
        <w:t>linolenic acid (ALA) with a discrete solvation molecule of DMSO on the carboxylic group.</w:t>
      </w:r>
    </w:p>
    <w:sectPr w:rsidR="003169EC" w:rsidSect="00631574">
      <w:footerReference w:type="default" r:id="rId10"/>
      <w:pgSz w:w="11906" w:h="16838"/>
      <w:pgMar w:top="1134" w:right="1134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04136" w14:textId="77777777" w:rsidR="00EE325B" w:rsidRDefault="00EE325B" w:rsidP="00650E67">
      <w:pPr>
        <w:spacing w:after="0" w:line="240" w:lineRule="auto"/>
      </w:pPr>
      <w:r>
        <w:separator/>
      </w:r>
    </w:p>
  </w:endnote>
  <w:endnote w:type="continuationSeparator" w:id="0">
    <w:p w14:paraId="6D467D50" w14:textId="77777777" w:rsidR="00EE325B" w:rsidRDefault="00EE325B" w:rsidP="00650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9224593"/>
      <w:docPartObj>
        <w:docPartGallery w:val="Page Numbers (Bottom of Page)"/>
        <w:docPartUnique/>
      </w:docPartObj>
    </w:sdtPr>
    <w:sdtContent>
      <w:p w14:paraId="10B6DE66" w14:textId="77777777" w:rsidR="004F515A" w:rsidRDefault="004F515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B5E4E">
          <w:rPr>
            <w:noProof/>
            <w:lang w:val="el-GR"/>
          </w:rPr>
          <w:t>6</w:t>
        </w:r>
        <w:r>
          <w:fldChar w:fldCharType="end"/>
        </w:r>
      </w:p>
    </w:sdtContent>
  </w:sdt>
  <w:p w14:paraId="527EA574" w14:textId="77777777" w:rsidR="004F515A" w:rsidRDefault="004F515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604B9" w14:textId="77777777" w:rsidR="00EE325B" w:rsidRDefault="00EE325B" w:rsidP="00650E67">
      <w:pPr>
        <w:spacing w:after="0" w:line="240" w:lineRule="auto"/>
      </w:pPr>
      <w:r>
        <w:separator/>
      </w:r>
    </w:p>
  </w:footnote>
  <w:footnote w:type="continuationSeparator" w:id="0">
    <w:p w14:paraId="15046622" w14:textId="77777777" w:rsidR="00EE325B" w:rsidRDefault="00EE325B" w:rsidP="00650E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5125"/>
    <w:multiLevelType w:val="hybridMultilevel"/>
    <w:tmpl w:val="A508C6E2"/>
    <w:lvl w:ilvl="0" w:tplc="CA9E9E7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364" w:hanging="360"/>
      </w:pPr>
    </w:lvl>
    <w:lvl w:ilvl="2" w:tplc="0408001B" w:tentative="1">
      <w:start w:val="1"/>
      <w:numFmt w:val="lowerRoman"/>
      <w:lvlText w:val="%3."/>
      <w:lvlJc w:val="right"/>
      <w:pPr>
        <w:ind w:left="2084" w:hanging="180"/>
      </w:pPr>
    </w:lvl>
    <w:lvl w:ilvl="3" w:tplc="0408000F" w:tentative="1">
      <w:start w:val="1"/>
      <w:numFmt w:val="decimal"/>
      <w:lvlText w:val="%4."/>
      <w:lvlJc w:val="left"/>
      <w:pPr>
        <w:ind w:left="2804" w:hanging="360"/>
      </w:pPr>
    </w:lvl>
    <w:lvl w:ilvl="4" w:tplc="04080019" w:tentative="1">
      <w:start w:val="1"/>
      <w:numFmt w:val="lowerLetter"/>
      <w:lvlText w:val="%5."/>
      <w:lvlJc w:val="left"/>
      <w:pPr>
        <w:ind w:left="3524" w:hanging="360"/>
      </w:pPr>
    </w:lvl>
    <w:lvl w:ilvl="5" w:tplc="0408001B" w:tentative="1">
      <w:start w:val="1"/>
      <w:numFmt w:val="lowerRoman"/>
      <w:lvlText w:val="%6."/>
      <w:lvlJc w:val="right"/>
      <w:pPr>
        <w:ind w:left="4244" w:hanging="180"/>
      </w:pPr>
    </w:lvl>
    <w:lvl w:ilvl="6" w:tplc="0408000F" w:tentative="1">
      <w:start w:val="1"/>
      <w:numFmt w:val="decimal"/>
      <w:lvlText w:val="%7."/>
      <w:lvlJc w:val="left"/>
      <w:pPr>
        <w:ind w:left="4964" w:hanging="360"/>
      </w:pPr>
    </w:lvl>
    <w:lvl w:ilvl="7" w:tplc="04080019" w:tentative="1">
      <w:start w:val="1"/>
      <w:numFmt w:val="lowerLetter"/>
      <w:lvlText w:val="%8."/>
      <w:lvlJc w:val="left"/>
      <w:pPr>
        <w:ind w:left="5684" w:hanging="360"/>
      </w:pPr>
    </w:lvl>
    <w:lvl w:ilvl="8" w:tplc="040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CA37190"/>
    <w:multiLevelType w:val="hybridMultilevel"/>
    <w:tmpl w:val="D40C8E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D4384"/>
    <w:multiLevelType w:val="hybridMultilevel"/>
    <w:tmpl w:val="B89E32B4"/>
    <w:lvl w:ilvl="0" w:tplc="0408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04D11"/>
    <w:multiLevelType w:val="hybridMultilevel"/>
    <w:tmpl w:val="31F26B9E"/>
    <w:lvl w:ilvl="0" w:tplc="25BAA59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0021A"/>
    <w:multiLevelType w:val="hybridMultilevel"/>
    <w:tmpl w:val="84C63D9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60F33"/>
    <w:multiLevelType w:val="hybridMultilevel"/>
    <w:tmpl w:val="F6363C92"/>
    <w:lvl w:ilvl="0" w:tplc="B73C2D58">
      <w:start w:val="34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505" w:hanging="360"/>
      </w:pPr>
    </w:lvl>
    <w:lvl w:ilvl="2" w:tplc="0408001B" w:tentative="1">
      <w:start w:val="1"/>
      <w:numFmt w:val="lowerRoman"/>
      <w:lvlText w:val="%3."/>
      <w:lvlJc w:val="right"/>
      <w:pPr>
        <w:ind w:left="2225" w:hanging="180"/>
      </w:pPr>
    </w:lvl>
    <w:lvl w:ilvl="3" w:tplc="0408000F" w:tentative="1">
      <w:start w:val="1"/>
      <w:numFmt w:val="decimal"/>
      <w:lvlText w:val="%4."/>
      <w:lvlJc w:val="left"/>
      <w:pPr>
        <w:ind w:left="2945" w:hanging="360"/>
      </w:pPr>
    </w:lvl>
    <w:lvl w:ilvl="4" w:tplc="04080019" w:tentative="1">
      <w:start w:val="1"/>
      <w:numFmt w:val="lowerLetter"/>
      <w:lvlText w:val="%5."/>
      <w:lvlJc w:val="left"/>
      <w:pPr>
        <w:ind w:left="3665" w:hanging="360"/>
      </w:pPr>
    </w:lvl>
    <w:lvl w:ilvl="5" w:tplc="0408001B" w:tentative="1">
      <w:start w:val="1"/>
      <w:numFmt w:val="lowerRoman"/>
      <w:lvlText w:val="%6."/>
      <w:lvlJc w:val="right"/>
      <w:pPr>
        <w:ind w:left="4385" w:hanging="180"/>
      </w:pPr>
    </w:lvl>
    <w:lvl w:ilvl="6" w:tplc="0408000F" w:tentative="1">
      <w:start w:val="1"/>
      <w:numFmt w:val="decimal"/>
      <w:lvlText w:val="%7."/>
      <w:lvlJc w:val="left"/>
      <w:pPr>
        <w:ind w:left="5105" w:hanging="360"/>
      </w:pPr>
    </w:lvl>
    <w:lvl w:ilvl="7" w:tplc="04080019" w:tentative="1">
      <w:start w:val="1"/>
      <w:numFmt w:val="lowerLetter"/>
      <w:lvlText w:val="%8."/>
      <w:lvlJc w:val="left"/>
      <w:pPr>
        <w:ind w:left="5825" w:hanging="360"/>
      </w:pPr>
    </w:lvl>
    <w:lvl w:ilvl="8" w:tplc="0408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1D1D1E4A"/>
    <w:multiLevelType w:val="hybridMultilevel"/>
    <w:tmpl w:val="FFFFFFFF"/>
    <w:lvl w:ilvl="0" w:tplc="F56E1B5A">
      <w:start w:val="2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F744A16"/>
    <w:multiLevelType w:val="hybridMultilevel"/>
    <w:tmpl w:val="51A802B6"/>
    <w:lvl w:ilvl="0" w:tplc="0408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446695"/>
    <w:multiLevelType w:val="hybridMultilevel"/>
    <w:tmpl w:val="559C954A"/>
    <w:lvl w:ilvl="0" w:tplc="2124CEF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364" w:hanging="360"/>
      </w:pPr>
    </w:lvl>
    <w:lvl w:ilvl="2" w:tplc="0408001B" w:tentative="1">
      <w:start w:val="1"/>
      <w:numFmt w:val="lowerRoman"/>
      <w:lvlText w:val="%3."/>
      <w:lvlJc w:val="right"/>
      <w:pPr>
        <w:ind w:left="2084" w:hanging="180"/>
      </w:pPr>
    </w:lvl>
    <w:lvl w:ilvl="3" w:tplc="0408000F" w:tentative="1">
      <w:start w:val="1"/>
      <w:numFmt w:val="decimal"/>
      <w:lvlText w:val="%4."/>
      <w:lvlJc w:val="left"/>
      <w:pPr>
        <w:ind w:left="2804" w:hanging="360"/>
      </w:pPr>
    </w:lvl>
    <w:lvl w:ilvl="4" w:tplc="04080019" w:tentative="1">
      <w:start w:val="1"/>
      <w:numFmt w:val="lowerLetter"/>
      <w:lvlText w:val="%5."/>
      <w:lvlJc w:val="left"/>
      <w:pPr>
        <w:ind w:left="3524" w:hanging="360"/>
      </w:pPr>
    </w:lvl>
    <w:lvl w:ilvl="5" w:tplc="0408001B" w:tentative="1">
      <w:start w:val="1"/>
      <w:numFmt w:val="lowerRoman"/>
      <w:lvlText w:val="%6."/>
      <w:lvlJc w:val="right"/>
      <w:pPr>
        <w:ind w:left="4244" w:hanging="180"/>
      </w:pPr>
    </w:lvl>
    <w:lvl w:ilvl="6" w:tplc="0408000F" w:tentative="1">
      <w:start w:val="1"/>
      <w:numFmt w:val="decimal"/>
      <w:lvlText w:val="%7."/>
      <w:lvlJc w:val="left"/>
      <w:pPr>
        <w:ind w:left="4964" w:hanging="360"/>
      </w:pPr>
    </w:lvl>
    <w:lvl w:ilvl="7" w:tplc="04080019" w:tentative="1">
      <w:start w:val="1"/>
      <w:numFmt w:val="lowerLetter"/>
      <w:lvlText w:val="%8."/>
      <w:lvlJc w:val="left"/>
      <w:pPr>
        <w:ind w:left="5684" w:hanging="360"/>
      </w:pPr>
    </w:lvl>
    <w:lvl w:ilvl="8" w:tplc="040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A535DF9"/>
    <w:multiLevelType w:val="hybridMultilevel"/>
    <w:tmpl w:val="3078E002"/>
    <w:lvl w:ilvl="0" w:tplc="880EEC20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4D2F"/>
    <w:multiLevelType w:val="hybridMultilevel"/>
    <w:tmpl w:val="FDFE93C0"/>
    <w:lvl w:ilvl="0" w:tplc="0408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334"/>
    <w:multiLevelType w:val="hybridMultilevel"/>
    <w:tmpl w:val="4D6EED74"/>
    <w:lvl w:ilvl="0" w:tplc="0408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2A52062"/>
    <w:multiLevelType w:val="hybridMultilevel"/>
    <w:tmpl w:val="010691E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D68CD"/>
    <w:multiLevelType w:val="hybridMultilevel"/>
    <w:tmpl w:val="5F0232CE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304DB9"/>
    <w:multiLevelType w:val="hybridMultilevel"/>
    <w:tmpl w:val="3266C00A"/>
    <w:lvl w:ilvl="0" w:tplc="B24C9EA0">
      <w:start w:val="1"/>
      <w:numFmt w:val="decimal"/>
      <w:lvlText w:val="%1."/>
      <w:lvlJc w:val="left"/>
      <w:pPr>
        <w:ind w:left="900" w:hanging="72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3A0704"/>
    <w:multiLevelType w:val="hybridMultilevel"/>
    <w:tmpl w:val="A1D4D0B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F6D7E"/>
    <w:multiLevelType w:val="hybridMultilevel"/>
    <w:tmpl w:val="3A24D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429A1"/>
    <w:multiLevelType w:val="hybridMultilevel"/>
    <w:tmpl w:val="08005EF4"/>
    <w:lvl w:ilvl="0" w:tplc="0408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B290739"/>
    <w:multiLevelType w:val="hybridMultilevel"/>
    <w:tmpl w:val="F87C747C"/>
    <w:lvl w:ilvl="0" w:tplc="39A4C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F07867"/>
    <w:multiLevelType w:val="hybridMultilevel"/>
    <w:tmpl w:val="440AC7EE"/>
    <w:lvl w:ilvl="0" w:tplc="5ADAE074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FB7C44"/>
    <w:multiLevelType w:val="hybridMultilevel"/>
    <w:tmpl w:val="9CF87DAC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AE6379"/>
    <w:multiLevelType w:val="hybridMultilevel"/>
    <w:tmpl w:val="FFFFFFFF"/>
    <w:lvl w:ilvl="0" w:tplc="FFFFFFFF">
      <w:start w:val="3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772498F"/>
    <w:multiLevelType w:val="hybridMultilevel"/>
    <w:tmpl w:val="A936FBE4"/>
    <w:lvl w:ilvl="0" w:tplc="0408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A2BE4"/>
    <w:multiLevelType w:val="hybridMultilevel"/>
    <w:tmpl w:val="1E701704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BE14FB"/>
    <w:multiLevelType w:val="hybridMultilevel"/>
    <w:tmpl w:val="3DBA987C"/>
    <w:lvl w:ilvl="0" w:tplc="A7088F06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364" w:hanging="360"/>
      </w:pPr>
    </w:lvl>
    <w:lvl w:ilvl="2" w:tplc="0408001B" w:tentative="1">
      <w:start w:val="1"/>
      <w:numFmt w:val="lowerRoman"/>
      <w:lvlText w:val="%3."/>
      <w:lvlJc w:val="right"/>
      <w:pPr>
        <w:ind w:left="2084" w:hanging="180"/>
      </w:pPr>
    </w:lvl>
    <w:lvl w:ilvl="3" w:tplc="0408000F" w:tentative="1">
      <w:start w:val="1"/>
      <w:numFmt w:val="decimal"/>
      <w:lvlText w:val="%4."/>
      <w:lvlJc w:val="left"/>
      <w:pPr>
        <w:ind w:left="2804" w:hanging="360"/>
      </w:pPr>
    </w:lvl>
    <w:lvl w:ilvl="4" w:tplc="04080019" w:tentative="1">
      <w:start w:val="1"/>
      <w:numFmt w:val="lowerLetter"/>
      <w:lvlText w:val="%5."/>
      <w:lvlJc w:val="left"/>
      <w:pPr>
        <w:ind w:left="3524" w:hanging="360"/>
      </w:pPr>
    </w:lvl>
    <w:lvl w:ilvl="5" w:tplc="0408001B" w:tentative="1">
      <w:start w:val="1"/>
      <w:numFmt w:val="lowerRoman"/>
      <w:lvlText w:val="%6."/>
      <w:lvlJc w:val="right"/>
      <w:pPr>
        <w:ind w:left="4244" w:hanging="180"/>
      </w:pPr>
    </w:lvl>
    <w:lvl w:ilvl="6" w:tplc="0408000F" w:tentative="1">
      <w:start w:val="1"/>
      <w:numFmt w:val="decimal"/>
      <w:lvlText w:val="%7."/>
      <w:lvlJc w:val="left"/>
      <w:pPr>
        <w:ind w:left="4964" w:hanging="360"/>
      </w:pPr>
    </w:lvl>
    <w:lvl w:ilvl="7" w:tplc="04080019" w:tentative="1">
      <w:start w:val="1"/>
      <w:numFmt w:val="lowerLetter"/>
      <w:lvlText w:val="%8."/>
      <w:lvlJc w:val="left"/>
      <w:pPr>
        <w:ind w:left="5684" w:hanging="360"/>
      </w:pPr>
    </w:lvl>
    <w:lvl w:ilvl="8" w:tplc="040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FC1154F"/>
    <w:multiLevelType w:val="hybridMultilevel"/>
    <w:tmpl w:val="7798661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E17310"/>
    <w:multiLevelType w:val="hybridMultilevel"/>
    <w:tmpl w:val="B6BE1F32"/>
    <w:lvl w:ilvl="0" w:tplc="94EA7BBE">
      <w:start w:val="36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505" w:hanging="360"/>
      </w:pPr>
    </w:lvl>
    <w:lvl w:ilvl="2" w:tplc="0408001B" w:tentative="1">
      <w:start w:val="1"/>
      <w:numFmt w:val="lowerRoman"/>
      <w:lvlText w:val="%3."/>
      <w:lvlJc w:val="right"/>
      <w:pPr>
        <w:ind w:left="2225" w:hanging="180"/>
      </w:pPr>
    </w:lvl>
    <w:lvl w:ilvl="3" w:tplc="0408000F" w:tentative="1">
      <w:start w:val="1"/>
      <w:numFmt w:val="decimal"/>
      <w:lvlText w:val="%4."/>
      <w:lvlJc w:val="left"/>
      <w:pPr>
        <w:ind w:left="2945" w:hanging="360"/>
      </w:pPr>
    </w:lvl>
    <w:lvl w:ilvl="4" w:tplc="04080019" w:tentative="1">
      <w:start w:val="1"/>
      <w:numFmt w:val="lowerLetter"/>
      <w:lvlText w:val="%5."/>
      <w:lvlJc w:val="left"/>
      <w:pPr>
        <w:ind w:left="3665" w:hanging="360"/>
      </w:pPr>
    </w:lvl>
    <w:lvl w:ilvl="5" w:tplc="0408001B" w:tentative="1">
      <w:start w:val="1"/>
      <w:numFmt w:val="lowerRoman"/>
      <w:lvlText w:val="%6."/>
      <w:lvlJc w:val="right"/>
      <w:pPr>
        <w:ind w:left="4385" w:hanging="180"/>
      </w:pPr>
    </w:lvl>
    <w:lvl w:ilvl="6" w:tplc="0408000F" w:tentative="1">
      <w:start w:val="1"/>
      <w:numFmt w:val="decimal"/>
      <w:lvlText w:val="%7."/>
      <w:lvlJc w:val="left"/>
      <w:pPr>
        <w:ind w:left="5105" w:hanging="360"/>
      </w:pPr>
    </w:lvl>
    <w:lvl w:ilvl="7" w:tplc="04080019" w:tentative="1">
      <w:start w:val="1"/>
      <w:numFmt w:val="lowerLetter"/>
      <w:lvlText w:val="%8."/>
      <w:lvlJc w:val="left"/>
      <w:pPr>
        <w:ind w:left="5825" w:hanging="360"/>
      </w:pPr>
    </w:lvl>
    <w:lvl w:ilvl="8" w:tplc="0408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7DDD6AB5"/>
    <w:multiLevelType w:val="hybridMultilevel"/>
    <w:tmpl w:val="DD4AE13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170F4F"/>
    <w:multiLevelType w:val="hybridMultilevel"/>
    <w:tmpl w:val="F6860F5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0082238">
    <w:abstractNumId w:val="9"/>
  </w:num>
  <w:num w:numId="2" w16cid:durableId="1454592338">
    <w:abstractNumId w:val="4"/>
  </w:num>
  <w:num w:numId="3" w16cid:durableId="1952274384">
    <w:abstractNumId w:val="14"/>
  </w:num>
  <w:num w:numId="4" w16cid:durableId="962492542">
    <w:abstractNumId w:val="15"/>
  </w:num>
  <w:num w:numId="5" w16cid:durableId="1918786178">
    <w:abstractNumId w:val="28"/>
  </w:num>
  <w:num w:numId="6" w16cid:durableId="1451241334">
    <w:abstractNumId w:val="27"/>
  </w:num>
  <w:num w:numId="7" w16cid:durableId="1187477696">
    <w:abstractNumId w:val="16"/>
  </w:num>
  <w:num w:numId="8" w16cid:durableId="1503273386">
    <w:abstractNumId w:val="18"/>
  </w:num>
  <w:num w:numId="9" w16cid:durableId="310132673">
    <w:abstractNumId w:val="12"/>
  </w:num>
  <w:num w:numId="10" w16cid:durableId="536621789">
    <w:abstractNumId w:val="17"/>
  </w:num>
  <w:num w:numId="11" w16cid:durableId="509494575">
    <w:abstractNumId w:val="11"/>
  </w:num>
  <w:num w:numId="12" w16cid:durableId="1874220693">
    <w:abstractNumId w:val="7"/>
  </w:num>
  <w:num w:numId="13" w16cid:durableId="593633517">
    <w:abstractNumId w:val="22"/>
  </w:num>
  <w:num w:numId="14" w16cid:durableId="58481895">
    <w:abstractNumId w:val="5"/>
  </w:num>
  <w:num w:numId="15" w16cid:durableId="775561192">
    <w:abstractNumId w:val="26"/>
  </w:num>
  <w:num w:numId="16" w16cid:durableId="439448208">
    <w:abstractNumId w:val="20"/>
  </w:num>
  <w:num w:numId="17" w16cid:durableId="1957329421">
    <w:abstractNumId w:val="23"/>
  </w:num>
  <w:num w:numId="18" w16cid:durableId="1468820646">
    <w:abstractNumId w:val="2"/>
  </w:num>
  <w:num w:numId="19" w16cid:durableId="1884442384">
    <w:abstractNumId w:val="24"/>
  </w:num>
  <w:num w:numId="20" w16cid:durableId="1752851649">
    <w:abstractNumId w:val="8"/>
  </w:num>
  <w:num w:numId="21" w16cid:durableId="915700952">
    <w:abstractNumId w:val="13"/>
  </w:num>
  <w:num w:numId="22" w16cid:durableId="166601195">
    <w:abstractNumId w:val="10"/>
  </w:num>
  <w:num w:numId="23" w16cid:durableId="487744402">
    <w:abstractNumId w:val="19"/>
  </w:num>
  <w:num w:numId="24" w16cid:durableId="672799095">
    <w:abstractNumId w:val="3"/>
  </w:num>
  <w:num w:numId="25" w16cid:durableId="1265116574">
    <w:abstractNumId w:val="0"/>
  </w:num>
  <w:num w:numId="26" w16cid:durableId="1986007981">
    <w:abstractNumId w:val="6"/>
  </w:num>
  <w:num w:numId="27" w16cid:durableId="454567288">
    <w:abstractNumId w:val="21"/>
  </w:num>
  <w:num w:numId="28" w16cid:durableId="2084182376">
    <w:abstractNumId w:val="25"/>
  </w:num>
  <w:num w:numId="29" w16cid:durableId="1603564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1MTE0sLQwMjc2MjZT0lEKTi0uzszPAykwrAUAUGhXiywAAAA="/>
  </w:docVars>
  <w:rsids>
    <w:rsidRoot w:val="00E319B9"/>
    <w:rsid w:val="0000067F"/>
    <w:rsid w:val="00000CCD"/>
    <w:rsid w:val="00000FD0"/>
    <w:rsid w:val="00002522"/>
    <w:rsid w:val="00003022"/>
    <w:rsid w:val="00005A80"/>
    <w:rsid w:val="00005CF5"/>
    <w:rsid w:val="000068CA"/>
    <w:rsid w:val="00007446"/>
    <w:rsid w:val="00010337"/>
    <w:rsid w:val="000116E8"/>
    <w:rsid w:val="00013F58"/>
    <w:rsid w:val="00014F50"/>
    <w:rsid w:val="00017DE0"/>
    <w:rsid w:val="00017FB4"/>
    <w:rsid w:val="00021E86"/>
    <w:rsid w:val="000220BF"/>
    <w:rsid w:val="00022645"/>
    <w:rsid w:val="0002494D"/>
    <w:rsid w:val="00026C4C"/>
    <w:rsid w:val="000273F7"/>
    <w:rsid w:val="00030933"/>
    <w:rsid w:val="00033DFE"/>
    <w:rsid w:val="00034B82"/>
    <w:rsid w:val="00034ECA"/>
    <w:rsid w:val="00037864"/>
    <w:rsid w:val="00041D36"/>
    <w:rsid w:val="0004386F"/>
    <w:rsid w:val="00046D5A"/>
    <w:rsid w:val="000474E0"/>
    <w:rsid w:val="000478BD"/>
    <w:rsid w:val="000533F9"/>
    <w:rsid w:val="00054644"/>
    <w:rsid w:val="00054B1A"/>
    <w:rsid w:val="00055081"/>
    <w:rsid w:val="00055226"/>
    <w:rsid w:val="00056173"/>
    <w:rsid w:val="00057A2B"/>
    <w:rsid w:val="00061DEA"/>
    <w:rsid w:val="00063B56"/>
    <w:rsid w:val="0006407D"/>
    <w:rsid w:val="000658A2"/>
    <w:rsid w:val="00065B75"/>
    <w:rsid w:val="00065F18"/>
    <w:rsid w:val="00075640"/>
    <w:rsid w:val="0007578F"/>
    <w:rsid w:val="00076E36"/>
    <w:rsid w:val="000800CB"/>
    <w:rsid w:val="000802FC"/>
    <w:rsid w:val="00080E04"/>
    <w:rsid w:val="00085EE1"/>
    <w:rsid w:val="00087AD2"/>
    <w:rsid w:val="00087D2A"/>
    <w:rsid w:val="000907CB"/>
    <w:rsid w:val="00093BEB"/>
    <w:rsid w:val="00096ABF"/>
    <w:rsid w:val="000A23B6"/>
    <w:rsid w:val="000A38AE"/>
    <w:rsid w:val="000A3FE4"/>
    <w:rsid w:val="000A4FDB"/>
    <w:rsid w:val="000A6209"/>
    <w:rsid w:val="000A7342"/>
    <w:rsid w:val="000A7D6E"/>
    <w:rsid w:val="000B0D15"/>
    <w:rsid w:val="000B360E"/>
    <w:rsid w:val="000B429B"/>
    <w:rsid w:val="000B64EC"/>
    <w:rsid w:val="000B6571"/>
    <w:rsid w:val="000C0644"/>
    <w:rsid w:val="000C2434"/>
    <w:rsid w:val="000C25AE"/>
    <w:rsid w:val="000C5D7E"/>
    <w:rsid w:val="000C6F07"/>
    <w:rsid w:val="000C7EEE"/>
    <w:rsid w:val="000D46C2"/>
    <w:rsid w:val="000D68A3"/>
    <w:rsid w:val="000E025B"/>
    <w:rsid w:val="000E0821"/>
    <w:rsid w:val="000E08E6"/>
    <w:rsid w:val="000E0B54"/>
    <w:rsid w:val="000E2312"/>
    <w:rsid w:val="000E42AF"/>
    <w:rsid w:val="000E4517"/>
    <w:rsid w:val="000E4A34"/>
    <w:rsid w:val="000E4D78"/>
    <w:rsid w:val="000E5B56"/>
    <w:rsid w:val="000F02D0"/>
    <w:rsid w:val="000F058A"/>
    <w:rsid w:val="000F06F9"/>
    <w:rsid w:val="000F1985"/>
    <w:rsid w:val="000F3D58"/>
    <w:rsid w:val="000F5694"/>
    <w:rsid w:val="00102380"/>
    <w:rsid w:val="00105EE0"/>
    <w:rsid w:val="00107693"/>
    <w:rsid w:val="00111355"/>
    <w:rsid w:val="0011189E"/>
    <w:rsid w:val="001161BC"/>
    <w:rsid w:val="00122BD8"/>
    <w:rsid w:val="00122F1A"/>
    <w:rsid w:val="00125CEB"/>
    <w:rsid w:val="00131786"/>
    <w:rsid w:val="00131FD9"/>
    <w:rsid w:val="00132314"/>
    <w:rsid w:val="00134B41"/>
    <w:rsid w:val="00137D0D"/>
    <w:rsid w:val="001407E9"/>
    <w:rsid w:val="00140D95"/>
    <w:rsid w:val="00144C4E"/>
    <w:rsid w:val="00145EAB"/>
    <w:rsid w:val="00146C09"/>
    <w:rsid w:val="00152293"/>
    <w:rsid w:val="0015293B"/>
    <w:rsid w:val="00152CA3"/>
    <w:rsid w:val="00153832"/>
    <w:rsid w:val="00154106"/>
    <w:rsid w:val="00154931"/>
    <w:rsid w:val="001563EB"/>
    <w:rsid w:val="00156469"/>
    <w:rsid w:val="001578D2"/>
    <w:rsid w:val="00165834"/>
    <w:rsid w:val="00165DAB"/>
    <w:rsid w:val="00165F4C"/>
    <w:rsid w:val="00166DEF"/>
    <w:rsid w:val="00167016"/>
    <w:rsid w:val="00167D78"/>
    <w:rsid w:val="00172873"/>
    <w:rsid w:val="00174555"/>
    <w:rsid w:val="00174568"/>
    <w:rsid w:val="00174985"/>
    <w:rsid w:val="001774FF"/>
    <w:rsid w:val="00177542"/>
    <w:rsid w:val="00182A69"/>
    <w:rsid w:val="0018644E"/>
    <w:rsid w:val="00190D63"/>
    <w:rsid w:val="001918A9"/>
    <w:rsid w:val="00192223"/>
    <w:rsid w:val="00192EBF"/>
    <w:rsid w:val="00194AAA"/>
    <w:rsid w:val="00197DAC"/>
    <w:rsid w:val="001A2D3F"/>
    <w:rsid w:val="001A35A6"/>
    <w:rsid w:val="001A3FA9"/>
    <w:rsid w:val="001A5A5E"/>
    <w:rsid w:val="001A74AB"/>
    <w:rsid w:val="001B2101"/>
    <w:rsid w:val="001B42A2"/>
    <w:rsid w:val="001B4418"/>
    <w:rsid w:val="001C056A"/>
    <w:rsid w:val="001C1F44"/>
    <w:rsid w:val="001C37D2"/>
    <w:rsid w:val="001C3958"/>
    <w:rsid w:val="001C3A0A"/>
    <w:rsid w:val="001C3CAB"/>
    <w:rsid w:val="001C53C5"/>
    <w:rsid w:val="001C5567"/>
    <w:rsid w:val="001C712D"/>
    <w:rsid w:val="001D2310"/>
    <w:rsid w:val="001D2331"/>
    <w:rsid w:val="001D28AD"/>
    <w:rsid w:val="001D4B02"/>
    <w:rsid w:val="001D76BF"/>
    <w:rsid w:val="001E1C19"/>
    <w:rsid w:val="001E33AA"/>
    <w:rsid w:val="001E4363"/>
    <w:rsid w:val="001E5DE1"/>
    <w:rsid w:val="001F3C3A"/>
    <w:rsid w:val="001F5C23"/>
    <w:rsid w:val="001F6230"/>
    <w:rsid w:val="001F6F84"/>
    <w:rsid w:val="001F7C6C"/>
    <w:rsid w:val="00200AEF"/>
    <w:rsid w:val="002054D2"/>
    <w:rsid w:val="0020561A"/>
    <w:rsid w:val="00211089"/>
    <w:rsid w:val="00212B8C"/>
    <w:rsid w:val="002138CF"/>
    <w:rsid w:val="00213902"/>
    <w:rsid w:val="00213A5A"/>
    <w:rsid w:val="00213C59"/>
    <w:rsid w:val="00213F0F"/>
    <w:rsid w:val="00214079"/>
    <w:rsid w:val="002156C3"/>
    <w:rsid w:val="00215A4F"/>
    <w:rsid w:val="00220E48"/>
    <w:rsid w:val="00223F68"/>
    <w:rsid w:val="00225979"/>
    <w:rsid w:val="00225DE8"/>
    <w:rsid w:val="00226D66"/>
    <w:rsid w:val="00227D5C"/>
    <w:rsid w:val="00230906"/>
    <w:rsid w:val="0023097D"/>
    <w:rsid w:val="00232786"/>
    <w:rsid w:val="002331D3"/>
    <w:rsid w:val="00233D0E"/>
    <w:rsid w:val="00236C18"/>
    <w:rsid w:val="002372A9"/>
    <w:rsid w:val="002402E6"/>
    <w:rsid w:val="00241A2A"/>
    <w:rsid w:val="0024264F"/>
    <w:rsid w:val="002457D8"/>
    <w:rsid w:val="0024694D"/>
    <w:rsid w:val="00250EF3"/>
    <w:rsid w:val="00252339"/>
    <w:rsid w:val="00252970"/>
    <w:rsid w:val="002535F2"/>
    <w:rsid w:val="00256FC2"/>
    <w:rsid w:val="002613C2"/>
    <w:rsid w:val="00263406"/>
    <w:rsid w:val="00265213"/>
    <w:rsid w:val="002668B2"/>
    <w:rsid w:val="002726B3"/>
    <w:rsid w:val="00275CFC"/>
    <w:rsid w:val="00275FB4"/>
    <w:rsid w:val="00276AEB"/>
    <w:rsid w:val="00280CDB"/>
    <w:rsid w:val="002819B3"/>
    <w:rsid w:val="00281B68"/>
    <w:rsid w:val="00281FE5"/>
    <w:rsid w:val="00282016"/>
    <w:rsid w:val="0028234D"/>
    <w:rsid w:val="0028240D"/>
    <w:rsid w:val="0028589E"/>
    <w:rsid w:val="00286794"/>
    <w:rsid w:val="0029221F"/>
    <w:rsid w:val="002931AE"/>
    <w:rsid w:val="00293550"/>
    <w:rsid w:val="00294B9B"/>
    <w:rsid w:val="002964D2"/>
    <w:rsid w:val="0029734C"/>
    <w:rsid w:val="002A0E0D"/>
    <w:rsid w:val="002A19B7"/>
    <w:rsid w:val="002A3AB0"/>
    <w:rsid w:val="002A46F6"/>
    <w:rsid w:val="002A52B4"/>
    <w:rsid w:val="002B3C8A"/>
    <w:rsid w:val="002B6627"/>
    <w:rsid w:val="002B6CC8"/>
    <w:rsid w:val="002C0099"/>
    <w:rsid w:val="002C0973"/>
    <w:rsid w:val="002C13F7"/>
    <w:rsid w:val="002C1917"/>
    <w:rsid w:val="002C2076"/>
    <w:rsid w:val="002C722E"/>
    <w:rsid w:val="002D3DB0"/>
    <w:rsid w:val="002D64C7"/>
    <w:rsid w:val="002D784D"/>
    <w:rsid w:val="002E01F0"/>
    <w:rsid w:val="002E0514"/>
    <w:rsid w:val="002E32B6"/>
    <w:rsid w:val="002E3E38"/>
    <w:rsid w:val="002E4CAC"/>
    <w:rsid w:val="002E54ED"/>
    <w:rsid w:val="002E582C"/>
    <w:rsid w:val="002E6FC5"/>
    <w:rsid w:val="002F3313"/>
    <w:rsid w:val="002F6285"/>
    <w:rsid w:val="00303634"/>
    <w:rsid w:val="00306AD9"/>
    <w:rsid w:val="00310EA5"/>
    <w:rsid w:val="00312CEA"/>
    <w:rsid w:val="0031351C"/>
    <w:rsid w:val="003169EC"/>
    <w:rsid w:val="00320754"/>
    <w:rsid w:val="00321D0C"/>
    <w:rsid w:val="00323BA6"/>
    <w:rsid w:val="003249A9"/>
    <w:rsid w:val="003277E0"/>
    <w:rsid w:val="00331F3A"/>
    <w:rsid w:val="003320CF"/>
    <w:rsid w:val="003344BA"/>
    <w:rsid w:val="00334E40"/>
    <w:rsid w:val="00336029"/>
    <w:rsid w:val="003433D6"/>
    <w:rsid w:val="00345998"/>
    <w:rsid w:val="00345F90"/>
    <w:rsid w:val="00346E99"/>
    <w:rsid w:val="003475F5"/>
    <w:rsid w:val="003500E6"/>
    <w:rsid w:val="00350C12"/>
    <w:rsid w:val="0035128F"/>
    <w:rsid w:val="003514E0"/>
    <w:rsid w:val="00351832"/>
    <w:rsid w:val="00355870"/>
    <w:rsid w:val="00356CD2"/>
    <w:rsid w:val="00357CCB"/>
    <w:rsid w:val="00361233"/>
    <w:rsid w:val="00362DF9"/>
    <w:rsid w:val="00363C20"/>
    <w:rsid w:val="00365B12"/>
    <w:rsid w:val="00373AEA"/>
    <w:rsid w:val="00374B2B"/>
    <w:rsid w:val="00376045"/>
    <w:rsid w:val="00377D82"/>
    <w:rsid w:val="00381A48"/>
    <w:rsid w:val="00382A42"/>
    <w:rsid w:val="00386389"/>
    <w:rsid w:val="00387F1E"/>
    <w:rsid w:val="00390DCD"/>
    <w:rsid w:val="00392360"/>
    <w:rsid w:val="00392A3E"/>
    <w:rsid w:val="0039324F"/>
    <w:rsid w:val="003938A5"/>
    <w:rsid w:val="00393C5F"/>
    <w:rsid w:val="003949C1"/>
    <w:rsid w:val="00395C2F"/>
    <w:rsid w:val="00396B0E"/>
    <w:rsid w:val="003973A3"/>
    <w:rsid w:val="00397507"/>
    <w:rsid w:val="003A123A"/>
    <w:rsid w:val="003A15D0"/>
    <w:rsid w:val="003A33F5"/>
    <w:rsid w:val="003A3AD6"/>
    <w:rsid w:val="003A3DFB"/>
    <w:rsid w:val="003A3E46"/>
    <w:rsid w:val="003A45B4"/>
    <w:rsid w:val="003A7FB9"/>
    <w:rsid w:val="003B08CB"/>
    <w:rsid w:val="003B0EAA"/>
    <w:rsid w:val="003B130B"/>
    <w:rsid w:val="003B33F3"/>
    <w:rsid w:val="003B3C1A"/>
    <w:rsid w:val="003B5269"/>
    <w:rsid w:val="003B62E0"/>
    <w:rsid w:val="003C359A"/>
    <w:rsid w:val="003C5BE9"/>
    <w:rsid w:val="003C65C7"/>
    <w:rsid w:val="003C6E2F"/>
    <w:rsid w:val="003C6F48"/>
    <w:rsid w:val="003C7623"/>
    <w:rsid w:val="003D0944"/>
    <w:rsid w:val="003D1C2B"/>
    <w:rsid w:val="003D2184"/>
    <w:rsid w:val="003D31A3"/>
    <w:rsid w:val="003D5740"/>
    <w:rsid w:val="003D66A2"/>
    <w:rsid w:val="003E04AC"/>
    <w:rsid w:val="003E6FCF"/>
    <w:rsid w:val="003E7FAF"/>
    <w:rsid w:val="003F0405"/>
    <w:rsid w:val="003F24B2"/>
    <w:rsid w:val="003F3B26"/>
    <w:rsid w:val="003F3C01"/>
    <w:rsid w:val="003F497F"/>
    <w:rsid w:val="003F4C0D"/>
    <w:rsid w:val="003F52B8"/>
    <w:rsid w:val="004009C0"/>
    <w:rsid w:val="00404208"/>
    <w:rsid w:val="004045E3"/>
    <w:rsid w:val="00404E69"/>
    <w:rsid w:val="00407DCD"/>
    <w:rsid w:val="00410329"/>
    <w:rsid w:val="004175A9"/>
    <w:rsid w:val="00422796"/>
    <w:rsid w:val="00423F67"/>
    <w:rsid w:val="0042450A"/>
    <w:rsid w:val="00424B77"/>
    <w:rsid w:val="004278B6"/>
    <w:rsid w:val="00431110"/>
    <w:rsid w:val="00431EBD"/>
    <w:rsid w:val="004377E2"/>
    <w:rsid w:val="0044072A"/>
    <w:rsid w:val="00441EB9"/>
    <w:rsid w:val="00443D6E"/>
    <w:rsid w:val="0044535A"/>
    <w:rsid w:val="0044629E"/>
    <w:rsid w:val="00450A4B"/>
    <w:rsid w:val="00455596"/>
    <w:rsid w:val="0046090F"/>
    <w:rsid w:val="00461278"/>
    <w:rsid w:val="0046230B"/>
    <w:rsid w:val="00462A69"/>
    <w:rsid w:val="00466943"/>
    <w:rsid w:val="00470F55"/>
    <w:rsid w:val="004723AC"/>
    <w:rsid w:val="00473814"/>
    <w:rsid w:val="004746E6"/>
    <w:rsid w:val="0047607B"/>
    <w:rsid w:val="004764AB"/>
    <w:rsid w:val="00482682"/>
    <w:rsid w:val="00482D23"/>
    <w:rsid w:val="00484664"/>
    <w:rsid w:val="00485482"/>
    <w:rsid w:val="0049417A"/>
    <w:rsid w:val="004948CC"/>
    <w:rsid w:val="00497655"/>
    <w:rsid w:val="004A0344"/>
    <w:rsid w:val="004A036F"/>
    <w:rsid w:val="004A178E"/>
    <w:rsid w:val="004A7A0D"/>
    <w:rsid w:val="004A7C8A"/>
    <w:rsid w:val="004B1A9B"/>
    <w:rsid w:val="004B1BE5"/>
    <w:rsid w:val="004B3232"/>
    <w:rsid w:val="004B5433"/>
    <w:rsid w:val="004C1F5F"/>
    <w:rsid w:val="004C3094"/>
    <w:rsid w:val="004D026B"/>
    <w:rsid w:val="004D4193"/>
    <w:rsid w:val="004D55F1"/>
    <w:rsid w:val="004D5761"/>
    <w:rsid w:val="004D6586"/>
    <w:rsid w:val="004E0983"/>
    <w:rsid w:val="004E18B5"/>
    <w:rsid w:val="004E2E8B"/>
    <w:rsid w:val="004E3262"/>
    <w:rsid w:val="004E4C42"/>
    <w:rsid w:val="004E4E10"/>
    <w:rsid w:val="004E6026"/>
    <w:rsid w:val="004E7ECD"/>
    <w:rsid w:val="004F2526"/>
    <w:rsid w:val="004F515A"/>
    <w:rsid w:val="004F57FC"/>
    <w:rsid w:val="004F61F9"/>
    <w:rsid w:val="00502016"/>
    <w:rsid w:val="005034D1"/>
    <w:rsid w:val="00506AD0"/>
    <w:rsid w:val="00510F4B"/>
    <w:rsid w:val="00512518"/>
    <w:rsid w:val="00512868"/>
    <w:rsid w:val="005158CA"/>
    <w:rsid w:val="00515D99"/>
    <w:rsid w:val="00515E1C"/>
    <w:rsid w:val="0052097F"/>
    <w:rsid w:val="00521565"/>
    <w:rsid w:val="00522FD0"/>
    <w:rsid w:val="00524542"/>
    <w:rsid w:val="0052556B"/>
    <w:rsid w:val="00525630"/>
    <w:rsid w:val="00526784"/>
    <w:rsid w:val="00532F7F"/>
    <w:rsid w:val="00534EEC"/>
    <w:rsid w:val="005366F1"/>
    <w:rsid w:val="00541E80"/>
    <w:rsid w:val="00541F85"/>
    <w:rsid w:val="00543009"/>
    <w:rsid w:val="005431F7"/>
    <w:rsid w:val="005437DC"/>
    <w:rsid w:val="00546C04"/>
    <w:rsid w:val="005501BA"/>
    <w:rsid w:val="005507FF"/>
    <w:rsid w:val="00555706"/>
    <w:rsid w:val="0055577C"/>
    <w:rsid w:val="005563D6"/>
    <w:rsid w:val="00556698"/>
    <w:rsid w:val="00556C74"/>
    <w:rsid w:val="00560A61"/>
    <w:rsid w:val="00562B07"/>
    <w:rsid w:val="005631D5"/>
    <w:rsid w:val="005638B2"/>
    <w:rsid w:val="005678F3"/>
    <w:rsid w:val="00574525"/>
    <w:rsid w:val="00575420"/>
    <w:rsid w:val="00580158"/>
    <w:rsid w:val="005825F0"/>
    <w:rsid w:val="005845FD"/>
    <w:rsid w:val="0058615B"/>
    <w:rsid w:val="005909D1"/>
    <w:rsid w:val="00591C41"/>
    <w:rsid w:val="00596A4B"/>
    <w:rsid w:val="005A1482"/>
    <w:rsid w:val="005A313B"/>
    <w:rsid w:val="005C04D4"/>
    <w:rsid w:val="005C2014"/>
    <w:rsid w:val="005C2CC1"/>
    <w:rsid w:val="005D0269"/>
    <w:rsid w:val="005D19D3"/>
    <w:rsid w:val="005D2D70"/>
    <w:rsid w:val="005D76A7"/>
    <w:rsid w:val="005D7C0E"/>
    <w:rsid w:val="005E0C9C"/>
    <w:rsid w:val="005E16AB"/>
    <w:rsid w:val="005E1FC6"/>
    <w:rsid w:val="005E5419"/>
    <w:rsid w:val="005E68B5"/>
    <w:rsid w:val="005E6CB7"/>
    <w:rsid w:val="005F0A8D"/>
    <w:rsid w:val="005F232D"/>
    <w:rsid w:val="005F4F6B"/>
    <w:rsid w:val="005F522A"/>
    <w:rsid w:val="005F6A05"/>
    <w:rsid w:val="005F76BD"/>
    <w:rsid w:val="006005E7"/>
    <w:rsid w:val="00600E16"/>
    <w:rsid w:val="00601A33"/>
    <w:rsid w:val="00601BB2"/>
    <w:rsid w:val="0060416E"/>
    <w:rsid w:val="00604B89"/>
    <w:rsid w:val="006054E9"/>
    <w:rsid w:val="006071AE"/>
    <w:rsid w:val="006078FE"/>
    <w:rsid w:val="006105AD"/>
    <w:rsid w:val="00610904"/>
    <w:rsid w:val="00612298"/>
    <w:rsid w:val="0061383B"/>
    <w:rsid w:val="006148BD"/>
    <w:rsid w:val="0061510E"/>
    <w:rsid w:val="006204A0"/>
    <w:rsid w:val="0062068F"/>
    <w:rsid w:val="00622427"/>
    <w:rsid w:val="00622619"/>
    <w:rsid w:val="00623961"/>
    <w:rsid w:val="00625752"/>
    <w:rsid w:val="0062626B"/>
    <w:rsid w:val="00627D6C"/>
    <w:rsid w:val="00630F1F"/>
    <w:rsid w:val="00631574"/>
    <w:rsid w:val="0063402D"/>
    <w:rsid w:val="00634C16"/>
    <w:rsid w:val="00640061"/>
    <w:rsid w:val="0064008C"/>
    <w:rsid w:val="006463BD"/>
    <w:rsid w:val="00650E67"/>
    <w:rsid w:val="0065486E"/>
    <w:rsid w:val="006553C1"/>
    <w:rsid w:val="0065708D"/>
    <w:rsid w:val="006612CA"/>
    <w:rsid w:val="00663006"/>
    <w:rsid w:val="00664040"/>
    <w:rsid w:val="00664113"/>
    <w:rsid w:val="0066436A"/>
    <w:rsid w:val="006667E9"/>
    <w:rsid w:val="00670330"/>
    <w:rsid w:val="00670E98"/>
    <w:rsid w:val="00670F26"/>
    <w:rsid w:val="00674782"/>
    <w:rsid w:val="00674C5C"/>
    <w:rsid w:val="00675ED7"/>
    <w:rsid w:val="00676DF7"/>
    <w:rsid w:val="0067795C"/>
    <w:rsid w:val="006832BA"/>
    <w:rsid w:val="006839D5"/>
    <w:rsid w:val="00685307"/>
    <w:rsid w:val="00690456"/>
    <w:rsid w:val="0069169A"/>
    <w:rsid w:val="00696030"/>
    <w:rsid w:val="00696E29"/>
    <w:rsid w:val="006A137A"/>
    <w:rsid w:val="006A44D1"/>
    <w:rsid w:val="006A51C8"/>
    <w:rsid w:val="006A7D17"/>
    <w:rsid w:val="006B12D0"/>
    <w:rsid w:val="006B30B5"/>
    <w:rsid w:val="006B35B4"/>
    <w:rsid w:val="006B54A4"/>
    <w:rsid w:val="006B6024"/>
    <w:rsid w:val="006B7857"/>
    <w:rsid w:val="006C3F21"/>
    <w:rsid w:val="006D14EC"/>
    <w:rsid w:val="006D51DB"/>
    <w:rsid w:val="006D5D4C"/>
    <w:rsid w:val="006E0E08"/>
    <w:rsid w:val="006E3695"/>
    <w:rsid w:val="006F069C"/>
    <w:rsid w:val="006F0C5E"/>
    <w:rsid w:val="006F3CF5"/>
    <w:rsid w:val="006F55A6"/>
    <w:rsid w:val="006F5C40"/>
    <w:rsid w:val="006F734B"/>
    <w:rsid w:val="00700E50"/>
    <w:rsid w:val="00701491"/>
    <w:rsid w:val="0070425F"/>
    <w:rsid w:val="00704B74"/>
    <w:rsid w:val="0070501F"/>
    <w:rsid w:val="007078C8"/>
    <w:rsid w:val="00712726"/>
    <w:rsid w:val="00713002"/>
    <w:rsid w:val="0071318B"/>
    <w:rsid w:val="00714697"/>
    <w:rsid w:val="00717BDB"/>
    <w:rsid w:val="00720362"/>
    <w:rsid w:val="007228BB"/>
    <w:rsid w:val="00724495"/>
    <w:rsid w:val="00725C0A"/>
    <w:rsid w:val="00725F83"/>
    <w:rsid w:val="00727514"/>
    <w:rsid w:val="0073024A"/>
    <w:rsid w:val="00731B03"/>
    <w:rsid w:val="00735723"/>
    <w:rsid w:val="007402E5"/>
    <w:rsid w:val="0074131F"/>
    <w:rsid w:val="00741870"/>
    <w:rsid w:val="00742063"/>
    <w:rsid w:val="00745CDB"/>
    <w:rsid w:val="00747739"/>
    <w:rsid w:val="00747DF4"/>
    <w:rsid w:val="007501D0"/>
    <w:rsid w:val="0075573A"/>
    <w:rsid w:val="007603B7"/>
    <w:rsid w:val="00767146"/>
    <w:rsid w:val="0077335D"/>
    <w:rsid w:val="00775053"/>
    <w:rsid w:val="007753EF"/>
    <w:rsid w:val="00775795"/>
    <w:rsid w:val="0077604E"/>
    <w:rsid w:val="00776B10"/>
    <w:rsid w:val="00781F6C"/>
    <w:rsid w:val="00785927"/>
    <w:rsid w:val="00790764"/>
    <w:rsid w:val="0079085F"/>
    <w:rsid w:val="00791796"/>
    <w:rsid w:val="00792A33"/>
    <w:rsid w:val="00792BF6"/>
    <w:rsid w:val="00793FDF"/>
    <w:rsid w:val="00797B31"/>
    <w:rsid w:val="00797F2B"/>
    <w:rsid w:val="007A3D7B"/>
    <w:rsid w:val="007A4FD2"/>
    <w:rsid w:val="007A5DE3"/>
    <w:rsid w:val="007A66FE"/>
    <w:rsid w:val="007B2718"/>
    <w:rsid w:val="007B2F47"/>
    <w:rsid w:val="007B31A5"/>
    <w:rsid w:val="007B4A33"/>
    <w:rsid w:val="007B4AC4"/>
    <w:rsid w:val="007B6F78"/>
    <w:rsid w:val="007B7BD2"/>
    <w:rsid w:val="007B7CE7"/>
    <w:rsid w:val="007C0450"/>
    <w:rsid w:val="007C2610"/>
    <w:rsid w:val="007C463C"/>
    <w:rsid w:val="007C515D"/>
    <w:rsid w:val="007C5BAE"/>
    <w:rsid w:val="007C62DD"/>
    <w:rsid w:val="007C711E"/>
    <w:rsid w:val="007C7565"/>
    <w:rsid w:val="007D112D"/>
    <w:rsid w:val="007D4274"/>
    <w:rsid w:val="007D4D36"/>
    <w:rsid w:val="007D597F"/>
    <w:rsid w:val="007D5B9C"/>
    <w:rsid w:val="007D7789"/>
    <w:rsid w:val="007D7D09"/>
    <w:rsid w:val="007E5767"/>
    <w:rsid w:val="007E584D"/>
    <w:rsid w:val="007F5990"/>
    <w:rsid w:val="007F5AB3"/>
    <w:rsid w:val="00805A71"/>
    <w:rsid w:val="00807B66"/>
    <w:rsid w:val="008118BB"/>
    <w:rsid w:val="00811DAA"/>
    <w:rsid w:val="00812052"/>
    <w:rsid w:val="008127FB"/>
    <w:rsid w:val="0081287A"/>
    <w:rsid w:val="008128A7"/>
    <w:rsid w:val="00814168"/>
    <w:rsid w:val="00815A92"/>
    <w:rsid w:val="008174CC"/>
    <w:rsid w:val="00820A87"/>
    <w:rsid w:val="00823662"/>
    <w:rsid w:val="0082587A"/>
    <w:rsid w:val="0083053E"/>
    <w:rsid w:val="0083091C"/>
    <w:rsid w:val="00831A34"/>
    <w:rsid w:val="008336B7"/>
    <w:rsid w:val="00837C3E"/>
    <w:rsid w:val="00837DE4"/>
    <w:rsid w:val="0084071D"/>
    <w:rsid w:val="00840A18"/>
    <w:rsid w:val="00840C26"/>
    <w:rsid w:val="00841514"/>
    <w:rsid w:val="00841D2D"/>
    <w:rsid w:val="008424FF"/>
    <w:rsid w:val="00844E3E"/>
    <w:rsid w:val="0084519B"/>
    <w:rsid w:val="00846A56"/>
    <w:rsid w:val="008474B3"/>
    <w:rsid w:val="00847594"/>
    <w:rsid w:val="00857A33"/>
    <w:rsid w:val="008606CB"/>
    <w:rsid w:val="00860AD9"/>
    <w:rsid w:val="00861096"/>
    <w:rsid w:val="00861998"/>
    <w:rsid w:val="00862192"/>
    <w:rsid w:val="008653CF"/>
    <w:rsid w:val="008676BB"/>
    <w:rsid w:val="008704B0"/>
    <w:rsid w:val="00870A1F"/>
    <w:rsid w:val="00870FE4"/>
    <w:rsid w:val="0087101E"/>
    <w:rsid w:val="00871EAA"/>
    <w:rsid w:val="008722BF"/>
    <w:rsid w:val="00872A48"/>
    <w:rsid w:val="00872B7C"/>
    <w:rsid w:val="00873C32"/>
    <w:rsid w:val="00874514"/>
    <w:rsid w:val="0087528F"/>
    <w:rsid w:val="00877BB4"/>
    <w:rsid w:val="00881D1B"/>
    <w:rsid w:val="008822F0"/>
    <w:rsid w:val="00882CD2"/>
    <w:rsid w:val="0088309D"/>
    <w:rsid w:val="0088511F"/>
    <w:rsid w:val="008916E4"/>
    <w:rsid w:val="00893B37"/>
    <w:rsid w:val="00893BA8"/>
    <w:rsid w:val="00895BF6"/>
    <w:rsid w:val="00896794"/>
    <w:rsid w:val="008A0234"/>
    <w:rsid w:val="008A275C"/>
    <w:rsid w:val="008A2A02"/>
    <w:rsid w:val="008A3B94"/>
    <w:rsid w:val="008A4EAC"/>
    <w:rsid w:val="008A52E1"/>
    <w:rsid w:val="008A69A7"/>
    <w:rsid w:val="008B0149"/>
    <w:rsid w:val="008B1F13"/>
    <w:rsid w:val="008B4641"/>
    <w:rsid w:val="008B481D"/>
    <w:rsid w:val="008B4D42"/>
    <w:rsid w:val="008B4D44"/>
    <w:rsid w:val="008B504C"/>
    <w:rsid w:val="008B5156"/>
    <w:rsid w:val="008B60DC"/>
    <w:rsid w:val="008B6306"/>
    <w:rsid w:val="008B6859"/>
    <w:rsid w:val="008C06FC"/>
    <w:rsid w:val="008C0862"/>
    <w:rsid w:val="008C21C8"/>
    <w:rsid w:val="008C3265"/>
    <w:rsid w:val="008C4B8B"/>
    <w:rsid w:val="008C516C"/>
    <w:rsid w:val="008C581B"/>
    <w:rsid w:val="008C77D1"/>
    <w:rsid w:val="008D16EE"/>
    <w:rsid w:val="008D56ED"/>
    <w:rsid w:val="008D5B06"/>
    <w:rsid w:val="008D6612"/>
    <w:rsid w:val="008E02AC"/>
    <w:rsid w:val="008E1015"/>
    <w:rsid w:val="008E341B"/>
    <w:rsid w:val="008E595E"/>
    <w:rsid w:val="008E6F8C"/>
    <w:rsid w:val="008F2890"/>
    <w:rsid w:val="008F331E"/>
    <w:rsid w:val="008F367D"/>
    <w:rsid w:val="008F45AD"/>
    <w:rsid w:val="00903036"/>
    <w:rsid w:val="00907ADA"/>
    <w:rsid w:val="00907C2B"/>
    <w:rsid w:val="0091068D"/>
    <w:rsid w:val="00911541"/>
    <w:rsid w:val="00913658"/>
    <w:rsid w:val="00914182"/>
    <w:rsid w:val="00914E13"/>
    <w:rsid w:val="00917B63"/>
    <w:rsid w:val="009200B5"/>
    <w:rsid w:val="009212D6"/>
    <w:rsid w:val="00922795"/>
    <w:rsid w:val="00923DD0"/>
    <w:rsid w:val="00923E1C"/>
    <w:rsid w:val="00933059"/>
    <w:rsid w:val="00935C57"/>
    <w:rsid w:val="0093700E"/>
    <w:rsid w:val="009372D8"/>
    <w:rsid w:val="009421FB"/>
    <w:rsid w:val="009422B0"/>
    <w:rsid w:val="00942D41"/>
    <w:rsid w:val="00947562"/>
    <w:rsid w:val="00947BF6"/>
    <w:rsid w:val="009508DB"/>
    <w:rsid w:val="00950A4D"/>
    <w:rsid w:val="00952F52"/>
    <w:rsid w:val="00953BA5"/>
    <w:rsid w:val="00954909"/>
    <w:rsid w:val="00954D8B"/>
    <w:rsid w:val="00955ED6"/>
    <w:rsid w:val="0095716E"/>
    <w:rsid w:val="009603ED"/>
    <w:rsid w:val="00962AA7"/>
    <w:rsid w:val="0096433B"/>
    <w:rsid w:val="0096587D"/>
    <w:rsid w:val="00965A6C"/>
    <w:rsid w:val="0096772B"/>
    <w:rsid w:val="009679FF"/>
    <w:rsid w:val="00970489"/>
    <w:rsid w:val="00973239"/>
    <w:rsid w:val="00973849"/>
    <w:rsid w:val="00973DEE"/>
    <w:rsid w:val="0097543D"/>
    <w:rsid w:val="009754AF"/>
    <w:rsid w:val="0098689F"/>
    <w:rsid w:val="00986EB0"/>
    <w:rsid w:val="00987D3C"/>
    <w:rsid w:val="009904DA"/>
    <w:rsid w:val="00996208"/>
    <w:rsid w:val="009974BB"/>
    <w:rsid w:val="009A310D"/>
    <w:rsid w:val="009A3FF0"/>
    <w:rsid w:val="009A6A01"/>
    <w:rsid w:val="009B5F59"/>
    <w:rsid w:val="009B7A41"/>
    <w:rsid w:val="009C10ED"/>
    <w:rsid w:val="009C1748"/>
    <w:rsid w:val="009C5FC9"/>
    <w:rsid w:val="009C6C23"/>
    <w:rsid w:val="009D24F8"/>
    <w:rsid w:val="009D345F"/>
    <w:rsid w:val="009D67BD"/>
    <w:rsid w:val="009D7040"/>
    <w:rsid w:val="009E139D"/>
    <w:rsid w:val="009E3BD0"/>
    <w:rsid w:val="009E7255"/>
    <w:rsid w:val="009E7975"/>
    <w:rsid w:val="009F3D6A"/>
    <w:rsid w:val="009F4081"/>
    <w:rsid w:val="009F5C3C"/>
    <w:rsid w:val="009F5E64"/>
    <w:rsid w:val="009F5FEC"/>
    <w:rsid w:val="00A00CDE"/>
    <w:rsid w:val="00A032E1"/>
    <w:rsid w:val="00A046D8"/>
    <w:rsid w:val="00A049F2"/>
    <w:rsid w:val="00A05576"/>
    <w:rsid w:val="00A07387"/>
    <w:rsid w:val="00A10491"/>
    <w:rsid w:val="00A1106E"/>
    <w:rsid w:val="00A11F8A"/>
    <w:rsid w:val="00A12851"/>
    <w:rsid w:val="00A1291C"/>
    <w:rsid w:val="00A13266"/>
    <w:rsid w:val="00A1532D"/>
    <w:rsid w:val="00A156ED"/>
    <w:rsid w:val="00A16CFF"/>
    <w:rsid w:val="00A2056B"/>
    <w:rsid w:val="00A20A58"/>
    <w:rsid w:val="00A20DAB"/>
    <w:rsid w:val="00A225F2"/>
    <w:rsid w:val="00A248D5"/>
    <w:rsid w:val="00A308FF"/>
    <w:rsid w:val="00A30BA8"/>
    <w:rsid w:val="00A316E4"/>
    <w:rsid w:val="00A3209A"/>
    <w:rsid w:val="00A32D1E"/>
    <w:rsid w:val="00A33307"/>
    <w:rsid w:val="00A348AE"/>
    <w:rsid w:val="00A35E70"/>
    <w:rsid w:val="00A36187"/>
    <w:rsid w:val="00A36D5C"/>
    <w:rsid w:val="00A4092D"/>
    <w:rsid w:val="00A4178C"/>
    <w:rsid w:val="00A43E26"/>
    <w:rsid w:val="00A442EF"/>
    <w:rsid w:val="00A4518E"/>
    <w:rsid w:val="00A47D4D"/>
    <w:rsid w:val="00A5012F"/>
    <w:rsid w:val="00A50366"/>
    <w:rsid w:val="00A52F5A"/>
    <w:rsid w:val="00A54E07"/>
    <w:rsid w:val="00A57CFB"/>
    <w:rsid w:val="00A61304"/>
    <w:rsid w:val="00A638A3"/>
    <w:rsid w:val="00A65CED"/>
    <w:rsid w:val="00A66F19"/>
    <w:rsid w:val="00A67DFC"/>
    <w:rsid w:val="00A7132F"/>
    <w:rsid w:val="00A775CC"/>
    <w:rsid w:val="00A800DC"/>
    <w:rsid w:val="00A816BB"/>
    <w:rsid w:val="00A81909"/>
    <w:rsid w:val="00A8193E"/>
    <w:rsid w:val="00A82284"/>
    <w:rsid w:val="00A8551B"/>
    <w:rsid w:val="00A90EEF"/>
    <w:rsid w:val="00A95DCB"/>
    <w:rsid w:val="00A964FA"/>
    <w:rsid w:val="00AA163C"/>
    <w:rsid w:val="00AA1E56"/>
    <w:rsid w:val="00AA3383"/>
    <w:rsid w:val="00AA51FB"/>
    <w:rsid w:val="00AA7127"/>
    <w:rsid w:val="00AB2CFD"/>
    <w:rsid w:val="00AB3428"/>
    <w:rsid w:val="00AB6043"/>
    <w:rsid w:val="00AB73CF"/>
    <w:rsid w:val="00AC0254"/>
    <w:rsid w:val="00AC0771"/>
    <w:rsid w:val="00AC1000"/>
    <w:rsid w:val="00AC1644"/>
    <w:rsid w:val="00AC22FF"/>
    <w:rsid w:val="00AC3CE5"/>
    <w:rsid w:val="00AC4382"/>
    <w:rsid w:val="00AC486D"/>
    <w:rsid w:val="00AC5ADD"/>
    <w:rsid w:val="00AC7EBF"/>
    <w:rsid w:val="00AD1C99"/>
    <w:rsid w:val="00AD2E70"/>
    <w:rsid w:val="00AE180A"/>
    <w:rsid w:val="00AE2975"/>
    <w:rsid w:val="00AE6B2F"/>
    <w:rsid w:val="00AF130B"/>
    <w:rsid w:val="00AF7428"/>
    <w:rsid w:val="00B00B46"/>
    <w:rsid w:val="00B00F78"/>
    <w:rsid w:val="00B02529"/>
    <w:rsid w:val="00B03E36"/>
    <w:rsid w:val="00B0466D"/>
    <w:rsid w:val="00B04A0D"/>
    <w:rsid w:val="00B061D7"/>
    <w:rsid w:val="00B076E4"/>
    <w:rsid w:val="00B07C4A"/>
    <w:rsid w:val="00B07DE7"/>
    <w:rsid w:val="00B10C0C"/>
    <w:rsid w:val="00B1439B"/>
    <w:rsid w:val="00B146EC"/>
    <w:rsid w:val="00B15A2F"/>
    <w:rsid w:val="00B17849"/>
    <w:rsid w:val="00B21D32"/>
    <w:rsid w:val="00B255E7"/>
    <w:rsid w:val="00B26D33"/>
    <w:rsid w:val="00B2786A"/>
    <w:rsid w:val="00B31B05"/>
    <w:rsid w:val="00B3566D"/>
    <w:rsid w:val="00B360AD"/>
    <w:rsid w:val="00B379B8"/>
    <w:rsid w:val="00B4200D"/>
    <w:rsid w:val="00B42D00"/>
    <w:rsid w:val="00B44579"/>
    <w:rsid w:val="00B44651"/>
    <w:rsid w:val="00B46415"/>
    <w:rsid w:val="00B50F0F"/>
    <w:rsid w:val="00B52466"/>
    <w:rsid w:val="00B53B19"/>
    <w:rsid w:val="00B53F6C"/>
    <w:rsid w:val="00B5722B"/>
    <w:rsid w:val="00B60732"/>
    <w:rsid w:val="00B61375"/>
    <w:rsid w:val="00B6255F"/>
    <w:rsid w:val="00B6315D"/>
    <w:rsid w:val="00B64E39"/>
    <w:rsid w:val="00B657F3"/>
    <w:rsid w:val="00B6730A"/>
    <w:rsid w:val="00B70169"/>
    <w:rsid w:val="00B7038A"/>
    <w:rsid w:val="00B729FA"/>
    <w:rsid w:val="00B77901"/>
    <w:rsid w:val="00B80CAD"/>
    <w:rsid w:val="00B812FE"/>
    <w:rsid w:val="00B8159C"/>
    <w:rsid w:val="00B8362A"/>
    <w:rsid w:val="00B84012"/>
    <w:rsid w:val="00B85591"/>
    <w:rsid w:val="00B86A01"/>
    <w:rsid w:val="00B87BE4"/>
    <w:rsid w:val="00B90328"/>
    <w:rsid w:val="00B94770"/>
    <w:rsid w:val="00B966E4"/>
    <w:rsid w:val="00B96F1D"/>
    <w:rsid w:val="00B9785F"/>
    <w:rsid w:val="00B979BE"/>
    <w:rsid w:val="00B97F0F"/>
    <w:rsid w:val="00BA2439"/>
    <w:rsid w:val="00BA375D"/>
    <w:rsid w:val="00BA66B3"/>
    <w:rsid w:val="00BB27C3"/>
    <w:rsid w:val="00BB2F5F"/>
    <w:rsid w:val="00BB5E4E"/>
    <w:rsid w:val="00BB6FA0"/>
    <w:rsid w:val="00BC1B0F"/>
    <w:rsid w:val="00BC4DDE"/>
    <w:rsid w:val="00BC68E9"/>
    <w:rsid w:val="00BD36D8"/>
    <w:rsid w:val="00BD4CDE"/>
    <w:rsid w:val="00BD587A"/>
    <w:rsid w:val="00BD5CB8"/>
    <w:rsid w:val="00BD651F"/>
    <w:rsid w:val="00BD69C8"/>
    <w:rsid w:val="00BD79EA"/>
    <w:rsid w:val="00BE1088"/>
    <w:rsid w:val="00BE2240"/>
    <w:rsid w:val="00BE4A62"/>
    <w:rsid w:val="00BE585A"/>
    <w:rsid w:val="00BE67E5"/>
    <w:rsid w:val="00BE7549"/>
    <w:rsid w:val="00BE7D3B"/>
    <w:rsid w:val="00BF0C2A"/>
    <w:rsid w:val="00BF220E"/>
    <w:rsid w:val="00BF2942"/>
    <w:rsid w:val="00BF2BD8"/>
    <w:rsid w:val="00BF3771"/>
    <w:rsid w:val="00BF5D90"/>
    <w:rsid w:val="00BF7EC3"/>
    <w:rsid w:val="00C07B1C"/>
    <w:rsid w:val="00C16643"/>
    <w:rsid w:val="00C2143E"/>
    <w:rsid w:val="00C24DEC"/>
    <w:rsid w:val="00C2635A"/>
    <w:rsid w:val="00C26D60"/>
    <w:rsid w:val="00C32340"/>
    <w:rsid w:val="00C33991"/>
    <w:rsid w:val="00C3651F"/>
    <w:rsid w:val="00C41C37"/>
    <w:rsid w:val="00C423DD"/>
    <w:rsid w:val="00C466B3"/>
    <w:rsid w:val="00C50AA6"/>
    <w:rsid w:val="00C50D73"/>
    <w:rsid w:val="00C523C9"/>
    <w:rsid w:val="00C56DD0"/>
    <w:rsid w:val="00C611AC"/>
    <w:rsid w:val="00C62716"/>
    <w:rsid w:val="00C6301E"/>
    <w:rsid w:val="00C65708"/>
    <w:rsid w:val="00C65B2E"/>
    <w:rsid w:val="00C66C29"/>
    <w:rsid w:val="00C73B96"/>
    <w:rsid w:val="00C757C7"/>
    <w:rsid w:val="00C76DBE"/>
    <w:rsid w:val="00C805F5"/>
    <w:rsid w:val="00C80BA7"/>
    <w:rsid w:val="00C81CFD"/>
    <w:rsid w:val="00C8265D"/>
    <w:rsid w:val="00C82C5F"/>
    <w:rsid w:val="00C83C87"/>
    <w:rsid w:val="00C844F1"/>
    <w:rsid w:val="00C8482D"/>
    <w:rsid w:val="00C8620F"/>
    <w:rsid w:val="00C874AA"/>
    <w:rsid w:val="00C902C1"/>
    <w:rsid w:val="00C90318"/>
    <w:rsid w:val="00C90A86"/>
    <w:rsid w:val="00C92331"/>
    <w:rsid w:val="00C93993"/>
    <w:rsid w:val="00C93BCD"/>
    <w:rsid w:val="00CA1A3E"/>
    <w:rsid w:val="00CA1A55"/>
    <w:rsid w:val="00CA4140"/>
    <w:rsid w:val="00CA51A0"/>
    <w:rsid w:val="00CA6181"/>
    <w:rsid w:val="00CA709F"/>
    <w:rsid w:val="00CB0F2F"/>
    <w:rsid w:val="00CB777E"/>
    <w:rsid w:val="00CC298C"/>
    <w:rsid w:val="00CC3473"/>
    <w:rsid w:val="00CC46BD"/>
    <w:rsid w:val="00CC5F38"/>
    <w:rsid w:val="00CD1169"/>
    <w:rsid w:val="00CD2DAD"/>
    <w:rsid w:val="00CD494D"/>
    <w:rsid w:val="00CD61B4"/>
    <w:rsid w:val="00CE378B"/>
    <w:rsid w:val="00CE5717"/>
    <w:rsid w:val="00CE7508"/>
    <w:rsid w:val="00CE7BC2"/>
    <w:rsid w:val="00CF2D4B"/>
    <w:rsid w:val="00CF44A2"/>
    <w:rsid w:val="00CF5463"/>
    <w:rsid w:val="00CF584B"/>
    <w:rsid w:val="00CF65A3"/>
    <w:rsid w:val="00CF6F28"/>
    <w:rsid w:val="00CF78E7"/>
    <w:rsid w:val="00D02148"/>
    <w:rsid w:val="00D05875"/>
    <w:rsid w:val="00D05CD1"/>
    <w:rsid w:val="00D064B1"/>
    <w:rsid w:val="00D06622"/>
    <w:rsid w:val="00D06A28"/>
    <w:rsid w:val="00D06BE4"/>
    <w:rsid w:val="00D133D5"/>
    <w:rsid w:val="00D1589B"/>
    <w:rsid w:val="00D2093E"/>
    <w:rsid w:val="00D22B85"/>
    <w:rsid w:val="00D25D9E"/>
    <w:rsid w:val="00D27543"/>
    <w:rsid w:val="00D30371"/>
    <w:rsid w:val="00D35A53"/>
    <w:rsid w:val="00D365A0"/>
    <w:rsid w:val="00D407D6"/>
    <w:rsid w:val="00D44333"/>
    <w:rsid w:val="00D460A3"/>
    <w:rsid w:val="00D46737"/>
    <w:rsid w:val="00D46DD6"/>
    <w:rsid w:val="00D474F0"/>
    <w:rsid w:val="00D50D8E"/>
    <w:rsid w:val="00D536AE"/>
    <w:rsid w:val="00D57731"/>
    <w:rsid w:val="00D579CE"/>
    <w:rsid w:val="00D6221E"/>
    <w:rsid w:val="00D63CC6"/>
    <w:rsid w:val="00D66F53"/>
    <w:rsid w:val="00D707DD"/>
    <w:rsid w:val="00D71CE6"/>
    <w:rsid w:val="00D737FF"/>
    <w:rsid w:val="00D73BDD"/>
    <w:rsid w:val="00D826A7"/>
    <w:rsid w:val="00D84923"/>
    <w:rsid w:val="00D84DDD"/>
    <w:rsid w:val="00D84E3F"/>
    <w:rsid w:val="00D84FE4"/>
    <w:rsid w:val="00D8580E"/>
    <w:rsid w:val="00D85B0E"/>
    <w:rsid w:val="00D900C2"/>
    <w:rsid w:val="00D90657"/>
    <w:rsid w:val="00D93EA1"/>
    <w:rsid w:val="00D95430"/>
    <w:rsid w:val="00D96B2C"/>
    <w:rsid w:val="00DA1934"/>
    <w:rsid w:val="00DA42F8"/>
    <w:rsid w:val="00DA5721"/>
    <w:rsid w:val="00DA6817"/>
    <w:rsid w:val="00DA74E7"/>
    <w:rsid w:val="00DA7E08"/>
    <w:rsid w:val="00DB53BB"/>
    <w:rsid w:val="00DB6014"/>
    <w:rsid w:val="00DB62D3"/>
    <w:rsid w:val="00DC089A"/>
    <w:rsid w:val="00DC0A38"/>
    <w:rsid w:val="00DC13F0"/>
    <w:rsid w:val="00DC2389"/>
    <w:rsid w:val="00DC2BAB"/>
    <w:rsid w:val="00DC60E8"/>
    <w:rsid w:val="00DC6695"/>
    <w:rsid w:val="00DC79DE"/>
    <w:rsid w:val="00DD0A56"/>
    <w:rsid w:val="00DE0808"/>
    <w:rsid w:val="00DE4BDA"/>
    <w:rsid w:val="00DE75C1"/>
    <w:rsid w:val="00DE7F6E"/>
    <w:rsid w:val="00DF0869"/>
    <w:rsid w:val="00DF0B41"/>
    <w:rsid w:val="00DF1B85"/>
    <w:rsid w:val="00DF5C53"/>
    <w:rsid w:val="00DF78FC"/>
    <w:rsid w:val="00E0061C"/>
    <w:rsid w:val="00E012E8"/>
    <w:rsid w:val="00E050B5"/>
    <w:rsid w:val="00E06354"/>
    <w:rsid w:val="00E06766"/>
    <w:rsid w:val="00E07A28"/>
    <w:rsid w:val="00E1077D"/>
    <w:rsid w:val="00E11E00"/>
    <w:rsid w:val="00E12CA2"/>
    <w:rsid w:val="00E15EAF"/>
    <w:rsid w:val="00E20A59"/>
    <w:rsid w:val="00E20FC0"/>
    <w:rsid w:val="00E22B4E"/>
    <w:rsid w:val="00E251BC"/>
    <w:rsid w:val="00E3097F"/>
    <w:rsid w:val="00E319B9"/>
    <w:rsid w:val="00E32248"/>
    <w:rsid w:val="00E324C8"/>
    <w:rsid w:val="00E335C7"/>
    <w:rsid w:val="00E37714"/>
    <w:rsid w:val="00E3780E"/>
    <w:rsid w:val="00E42098"/>
    <w:rsid w:val="00E4220B"/>
    <w:rsid w:val="00E4234C"/>
    <w:rsid w:val="00E4488A"/>
    <w:rsid w:val="00E453AE"/>
    <w:rsid w:val="00E455F4"/>
    <w:rsid w:val="00E465E0"/>
    <w:rsid w:val="00E47A01"/>
    <w:rsid w:val="00E47CFC"/>
    <w:rsid w:val="00E513CD"/>
    <w:rsid w:val="00E54EA5"/>
    <w:rsid w:val="00E55F4F"/>
    <w:rsid w:val="00E56150"/>
    <w:rsid w:val="00E562CD"/>
    <w:rsid w:val="00E57B6D"/>
    <w:rsid w:val="00E60724"/>
    <w:rsid w:val="00E61192"/>
    <w:rsid w:val="00E61718"/>
    <w:rsid w:val="00E6184B"/>
    <w:rsid w:val="00E62151"/>
    <w:rsid w:val="00E64861"/>
    <w:rsid w:val="00E67129"/>
    <w:rsid w:val="00E7166B"/>
    <w:rsid w:val="00E73132"/>
    <w:rsid w:val="00E7379A"/>
    <w:rsid w:val="00E76636"/>
    <w:rsid w:val="00E77199"/>
    <w:rsid w:val="00E80A64"/>
    <w:rsid w:val="00E80EE9"/>
    <w:rsid w:val="00E8142F"/>
    <w:rsid w:val="00E832CF"/>
    <w:rsid w:val="00E8337C"/>
    <w:rsid w:val="00E861B6"/>
    <w:rsid w:val="00E87967"/>
    <w:rsid w:val="00E94564"/>
    <w:rsid w:val="00E958C7"/>
    <w:rsid w:val="00E959B4"/>
    <w:rsid w:val="00EA0AEE"/>
    <w:rsid w:val="00EA0BEF"/>
    <w:rsid w:val="00EA0D6F"/>
    <w:rsid w:val="00EA35F1"/>
    <w:rsid w:val="00EA5A08"/>
    <w:rsid w:val="00EB18FF"/>
    <w:rsid w:val="00EB2B3C"/>
    <w:rsid w:val="00EB33AD"/>
    <w:rsid w:val="00EB37D7"/>
    <w:rsid w:val="00EB3AEC"/>
    <w:rsid w:val="00EB68FB"/>
    <w:rsid w:val="00EB6FAF"/>
    <w:rsid w:val="00EB6FD9"/>
    <w:rsid w:val="00EB702E"/>
    <w:rsid w:val="00EB7DA8"/>
    <w:rsid w:val="00EC18D3"/>
    <w:rsid w:val="00EC1D86"/>
    <w:rsid w:val="00EC2426"/>
    <w:rsid w:val="00EC2DCE"/>
    <w:rsid w:val="00EC6504"/>
    <w:rsid w:val="00EC7C5F"/>
    <w:rsid w:val="00ED35D6"/>
    <w:rsid w:val="00ED3E40"/>
    <w:rsid w:val="00ED426B"/>
    <w:rsid w:val="00ED6DAF"/>
    <w:rsid w:val="00EE17BD"/>
    <w:rsid w:val="00EE325B"/>
    <w:rsid w:val="00EE51F7"/>
    <w:rsid w:val="00EE6E81"/>
    <w:rsid w:val="00EF2B5A"/>
    <w:rsid w:val="00EF44D6"/>
    <w:rsid w:val="00EF52D0"/>
    <w:rsid w:val="00EF59C0"/>
    <w:rsid w:val="00EF600F"/>
    <w:rsid w:val="00F0317D"/>
    <w:rsid w:val="00F05588"/>
    <w:rsid w:val="00F07206"/>
    <w:rsid w:val="00F10280"/>
    <w:rsid w:val="00F1221D"/>
    <w:rsid w:val="00F12BAD"/>
    <w:rsid w:val="00F15FF2"/>
    <w:rsid w:val="00F16CCC"/>
    <w:rsid w:val="00F1717A"/>
    <w:rsid w:val="00F17239"/>
    <w:rsid w:val="00F20233"/>
    <w:rsid w:val="00F20FE0"/>
    <w:rsid w:val="00F212AA"/>
    <w:rsid w:val="00F222A6"/>
    <w:rsid w:val="00F228AB"/>
    <w:rsid w:val="00F22B22"/>
    <w:rsid w:val="00F24F13"/>
    <w:rsid w:val="00F27497"/>
    <w:rsid w:val="00F310FF"/>
    <w:rsid w:val="00F336FA"/>
    <w:rsid w:val="00F35357"/>
    <w:rsid w:val="00F36527"/>
    <w:rsid w:val="00F40051"/>
    <w:rsid w:val="00F43D53"/>
    <w:rsid w:val="00F453A4"/>
    <w:rsid w:val="00F47473"/>
    <w:rsid w:val="00F50C1B"/>
    <w:rsid w:val="00F51AD2"/>
    <w:rsid w:val="00F51BC7"/>
    <w:rsid w:val="00F54B82"/>
    <w:rsid w:val="00F54BF9"/>
    <w:rsid w:val="00F54F05"/>
    <w:rsid w:val="00F55310"/>
    <w:rsid w:val="00F56048"/>
    <w:rsid w:val="00F57014"/>
    <w:rsid w:val="00F57A85"/>
    <w:rsid w:val="00F607C2"/>
    <w:rsid w:val="00F60F94"/>
    <w:rsid w:val="00F63E43"/>
    <w:rsid w:val="00F644FB"/>
    <w:rsid w:val="00F660DA"/>
    <w:rsid w:val="00F66275"/>
    <w:rsid w:val="00F6642F"/>
    <w:rsid w:val="00F6788E"/>
    <w:rsid w:val="00F70D8E"/>
    <w:rsid w:val="00F71E7D"/>
    <w:rsid w:val="00F72B06"/>
    <w:rsid w:val="00F734F1"/>
    <w:rsid w:val="00F741E7"/>
    <w:rsid w:val="00F74499"/>
    <w:rsid w:val="00F76A10"/>
    <w:rsid w:val="00F76D14"/>
    <w:rsid w:val="00F820B4"/>
    <w:rsid w:val="00F82D1D"/>
    <w:rsid w:val="00F8419B"/>
    <w:rsid w:val="00F873AA"/>
    <w:rsid w:val="00F8765B"/>
    <w:rsid w:val="00F8791E"/>
    <w:rsid w:val="00F87B9E"/>
    <w:rsid w:val="00F902BA"/>
    <w:rsid w:val="00F90D3A"/>
    <w:rsid w:val="00F92453"/>
    <w:rsid w:val="00F935E1"/>
    <w:rsid w:val="00F94D6F"/>
    <w:rsid w:val="00F95B25"/>
    <w:rsid w:val="00FA0983"/>
    <w:rsid w:val="00FA26A3"/>
    <w:rsid w:val="00FA30BB"/>
    <w:rsid w:val="00FA70FE"/>
    <w:rsid w:val="00FB17EC"/>
    <w:rsid w:val="00FB7E0D"/>
    <w:rsid w:val="00FC03E3"/>
    <w:rsid w:val="00FC14F5"/>
    <w:rsid w:val="00FC1610"/>
    <w:rsid w:val="00FC2EB6"/>
    <w:rsid w:val="00FC7890"/>
    <w:rsid w:val="00FD11BD"/>
    <w:rsid w:val="00FD3E3C"/>
    <w:rsid w:val="00FD5955"/>
    <w:rsid w:val="00FD7E8C"/>
    <w:rsid w:val="00FE0925"/>
    <w:rsid w:val="00FE1C5C"/>
    <w:rsid w:val="00FE1F64"/>
    <w:rsid w:val="00FE313D"/>
    <w:rsid w:val="00FE581A"/>
    <w:rsid w:val="00FE585B"/>
    <w:rsid w:val="00FF1FA5"/>
    <w:rsid w:val="00FF26C2"/>
    <w:rsid w:val="00FF2FB9"/>
    <w:rsid w:val="00FF5137"/>
    <w:rsid w:val="00FF598C"/>
    <w:rsid w:val="00FF5B3E"/>
    <w:rsid w:val="00FF6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C871F"/>
  <w15:chartTrackingRefBased/>
  <w15:docId w15:val="{6392089C-9F16-4B17-ACB1-83939D377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965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31text">
    <w:name w:val="MDPI_3.1_text"/>
    <w:qFormat/>
    <w:rsid w:val="00E319B9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36029"/>
    <w:pPr>
      <w:spacing w:before="240" w:after="120"/>
      <w:ind w:firstLine="0"/>
      <w:jc w:val="left"/>
      <w:outlineLvl w:val="2"/>
    </w:pPr>
  </w:style>
  <w:style w:type="paragraph" w:customStyle="1" w:styleId="MDPI51figurecaption">
    <w:name w:val="MDPI_5.1_figure_caption"/>
    <w:basedOn w:val="a"/>
    <w:qFormat/>
    <w:rsid w:val="00E57B6D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E57B6D"/>
    <w:pPr>
      <w:spacing w:after="0" w:line="240" w:lineRule="auto"/>
      <w:jc w:val="center"/>
    </w:pPr>
    <w:rPr>
      <w:rFonts w:ascii="Palatino Linotype" w:eastAsia="Times New Roman" w:hAnsi="Palatino Linotype"/>
      <w:snapToGrid w:val="0"/>
      <w:color w:val="000000"/>
      <w:sz w:val="24"/>
      <w:szCs w:val="20"/>
      <w:lang w:val="en-US" w:eastAsia="de-DE" w:bidi="en-US"/>
    </w:rPr>
  </w:style>
  <w:style w:type="paragraph" w:styleId="a3">
    <w:name w:val="List Paragraph"/>
    <w:basedOn w:val="a"/>
    <w:uiPriority w:val="34"/>
    <w:qFormat/>
    <w:rsid w:val="0061510E"/>
    <w:pPr>
      <w:spacing w:after="0" w:line="340" w:lineRule="atLeast"/>
      <w:ind w:firstLineChars="200" w:firstLine="420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MDPI12title">
    <w:name w:val="MDPI_1.2_title"/>
    <w:next w:val="MDPI13authornames"/>
    <w:qFormat/>
    <w:rsid w:val="0061510E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MDPI31text"/>
    <w:next w:val="a"/>
    <w:qFormat/>
    <w:rsid w:val="0061510E"/>
    <w:pPr>
      <w:spacing w:after="120"/>
      <w:ind w:firstLine="0"/>
      <w:jc w:val="left"/>
    </w:pPr>
    <w:rPr>
      <w:b/>
      <w:snapToGrid/>
    </w:rPr>
  </w:style>
  <w:style w:type="paragraph" w:customStyle="1" w:styleId="MDPI16affiliation">
    <w:name w:val="MDPI_1.6_affiliation"/>
    <w:basedOn w:val="a"/>
    <w:qFormat/>
    <w:rsid w:val="0061510E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eck2authorcorrespondence">
    <w:name w:val="M_deck_2_author_correspondence"/>
    <w:qFormat/>
    <w:rsid w:val="0061510E"/>
    <w:pPr>
      <w:kinsoku w:val="0"/>
      <w:overflowPunct w:val="0"/>
      <w:autoSpaceDE w:val="0"/>
      <w:autoSpaceDN w:val="0"/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styleId="a4">
    <w:name w:val="annotation text"/>
    <w:basedOn w:val="a"/>
    <w:link w:val="Char"/>
    <w:uiPriority w:val="99"/>
    <w:rsid w:val="0061510E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Char">
    <w:name w:val="Κείμενο σχολίου Char"/>
    <w:basedOn w:val="a0"/>
    <w:link w:val="a4"/>
    <w:uiPriority w:val="99"/>
    <w:rsid w:val="0061510E"/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styleId="a5">
    <w:name w:val="annotation reference"/>
    <w:basedOn w:val="a0"/>
    <w:uiPriority w:val="99"/>
    <w:rsid w:val="0061510E"/>
    <w:rPr>
      <w:sz w:val="21"/>
      <w:szCs w:val="21"/>
    </w:rPr>
  </w:style>
  <w:style w:type="paragraph" w:styleId="a6">
    <w:name w:val="Balloon Text"/>
    <w:basedOn w:val="a"/>
    <w:link w:val="Char0"/>
    <w:uiPriority w:val="99"/>
    <w:semiHidden/>
    <w:unhideWhenUsed/>
    <w:rsid w:val="00615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Κείμενο πλαισίου Char"/>
    <w:basedOn w:val="a0"/>
    <w:link w:val="a6"/>
    <w:uiPriority w:val="99"/>
    <w:semiHidden/>
    <w:rsid w:val="0061510E"/>
    <w:rPr>
      <w:rFonts w:ascii="Segoe UI" w:hAnsi="Segoe UI" w:cs="Segoe UI"/>
      <w:sz w:val="18"/>
      <w:szCs w:val="18"/>
    </w:rPr>
  </w:style>
  <w:style w:type="paragraph" w:styleId="a7">
    <w:name w:val="annotation subject"/>
    <w:basedOn w:val="a4"/>
    <w:next w:val="a4"/>
    <w:link w:val="Char1"/>
    <w:uiPriority w:val="99"/>
    <w:semiHidden/>
    <w:unhideWhenUsed/>
    <w:rsid w:val="0061510E"/>
    <w:pPr>
      <w:spacing w:after="160" w:line="240" w:lineRule="auto"/>
      <w:jc w:val="left"/>
    </w:pPr>
    <w:rPr>
      <w:rFonts w:asciiTheme="minorHAnsi" w:eastAsiaTheme="minorHAnsi" w:hAnsiTheme="minorHAnsi" w:cstheme="minorBidi"/>
      <w:b/>
      <w:bCs/>
      <w:color w:val="auto"/>
      <w:sz w:val="20"/>
      <w:lang w:val="el-GR" w:eastAsia="en-US"/>
    </w:rPr>
  </w:style>
  <w:style w:type="character" w:customStyle="1" w:styleId="Char1">
    <w:name w:val="Θέμα σχολίου Char"/>
    <w:basedOn w:val="Char"/>
    <w:link w:val="a7"/>
    <w:uiPriority w:val="99"/>
    <w:semiHidden/>
    <w:rsid w:val="0061510E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de-DE"/>
    </w:rPr>
  </w:style>
  <w:style w:type="character" w:styleId="-">
    <w:name w:val="Hyperlink"/>
    <w:basedOn w:val="a0"/>
    <w:uiPriority w:val="99"/>
    <w:unhideWhenUsed/>
    <w:rsid w:val="00FC14F5"/>
    <w:rPr>
      <w:color w:val="0563C1" w:themeColor="hyperlink"/>
      <w:u w:val="single"/>
    </w:rPr>
  </w:style>
  <w:style w:type="paragraph" w:styleId="a8">
    <w:name w:val="footer"/>
    <w:basedOn w:val="a"/>
    <w:link w:val="Char2"/>
    <w:uiPriority w:val="99"/>
    <w:unhideWhenUsed/>
    <w:rsid w:val="00AC5ADD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Char2">
    <w:name w:val="Υποσέλιδο Char"/>
    <w:basedOn w:val="a0"/>
    <w:link w:val="a8"/>
    <w:uiPriority w:val="99"/>
    <w:rsid w:val="00AC5ADD"/>
    <w:rPr>
      <w:lang w:val="en-US"/>
    </w:rPr>
  </w:style>
  <w:style w:type="paragraph" w:styleId="a9">
    <w:name w:val="caption"/>
    <w:basedOn w:val="a"/>
    <w:next w:val="a"/>
    <w:uiPriority w:val="35"/>
    <w:unhideWhenUsed/>
    <w:qFormat/>
    <w:rsid w:val="005E0C9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customStyle="1" w:styleId="10">
    <w:name w:val="Ανοιχτόχρωμη σκίαση1"/>
    <w:basedOn w:val="a1"/>
    <w:uiPriority w:val="60"/>
    <w:rsid w:val="005E0C9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a">
    <w:name w:val="header"/>
    <w:basedOn w:val="a"/>
    <w:link w:val="Char3"/>
    <w:uiPriority w:val="99"/>
    <w:unhideWhenUsed/>
    <w:rsid w:val="00650E6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a"/>
    <w:uiPriority w:val="99"/>
    <w:rsid w:val="00650E67"/>
  </w:style>
  <w:style w:type="table" w:styleId="ab">
    <w:name w:val="Table Grid"/>
    <w:basedOn w:val="a1"/>
    <w:uiPriority w:val="39"/>
    <w:rsid w:val="00154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eck1articletitle">
    <w:name w:val="M_deck_1_article_title"/>
    <w:qFormat/>
    <w:rsid w:val="00F90D3A"/>
    <w:pPr>
      <w:widowControl w:val="0"/>
      <w:kinsoku w:val="0"/>
      <w:overflowPunct w:val="0"/>
      <w:autoSpaceDE w:val="0"/>
      <w:autoSpaceDN w:val="0"/>
      <w:adjustRightInd w:val="0"/>
      <w:snapToGrid w:val="0"/>
      <w:spacing w:after="240" w:line="340" w:lineRule="atLeast"/>
    </w:pPr>
    <w:rPr>
      <w:rFonts w:ascii="Times New Roman" w:eastAsia="Times New Roman" w:hAnsi="Times New Roman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eck2authoraffiliation">
    <w:name w:val="M_deck_2_author_affiliation"/>
    <w:qFormat/>
    <w:rsid w:val="00F90D3A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40" w:lineRule="atLeast"/>
      <w:ind w:left="288" w:hanging="288"/>
    </w:pPr>
    <w:rPr>
      <w:rFonts w:ascii="Times New Roman" w:eastAsia="Times New Roman" w:hAnsi="Times New Roman" w:cs="Times New Roman"/>
      <w:snapToGrid w:val="0"/>
      <w:color w:val="000000"/>
      <w:sz w:val="24"/>
      <w:szCs w:val="20"/>
      <w:lang w:val="en-US" w:eastAsia="de-DE" w:bidi="en-US"/>
    </w:rPr>
  </w:style>
  <w:style w:type="character" w:customStyle="1" w:styleId="1Char">
    <w:name w:val="Επικεφαλίδα 1 Char"/>
    <w:basedOn w:val="a0"/>
    <w:link w:val="1"/>
    <w:uiPriority w:val="9"/>
    <w:rsid w:val="00965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Placeholder Text"/>
    <w:basedOn w:val="a0"/>
    <w:uiPriority w:val="99"/>
    <w:semiHidden/>
    <w:rsid w:val="00396B0E"/>
    <w:rPr>
      <w:color w:val="808080"/>
    </w:rPr>
  </w:style>
  <w:style w:type="character" w:styleId="ad">
    <w:name w:val="Unresolved Mention"/>
    <w:basedOn w:val="a0"/>
    <w:uiPriority w:val="99"/>
    <w:semiHidden/>
    <w:unhideWhenUsed/>
    <w:rsid w:val="00431EBD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F1221D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9A6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EndNoteBibliographyTitle">
    <w:name w:val="EndNote Bibliography Title"/>
    <w:basedOn w:val="a"/>
    <w:link w:val="EndNoteBibliographyTitleChar"/>
    <w:rsid w:val="001A74A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1A74A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1A74A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1A74AB"/>
    <w:rPr>
      <w:rFonts w:ascii="Calibri" w:hAnsi="Calibri" w:cs="Calibri"/>
      <w:noProof/>
      <w:lang w:val="en-US"/>
    </w:rPr>
  </w:style>
  <w:style w:type="character" w:styleId="-0">
    <w:name w:val="FollowedHyperlink"/>
    <w:basedOn w:val="a0"/>
    <w:uiPriority w:val="99"/>
    <w:semiHidden/>
    <w:unhideWhenUsed/>
    <w:rsid w:val="00A032E1"/>
    <w:rPr>
      <w:color w:val="954F72" w:themeColor="followedHyperlink"/>
      <w:u w:val="single"/>
    </w:rPr>
  </w:style>
  <w:style w:type="character" w:customStyle="1" w:styleId="anchor-text">
    <w:name w:val="anchor-text"/>
    <w:basedOn w:val="a0"/>
    <w:rsid w:val="00CA70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88C2C0-9DC1-46AB-A912-BA8D41E26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P.G</dc:creator>
  <cp:keywords/>
  <dc:description/>
  <cp:lastModifiedBy>IPG</cp:lastModifiedBy>
  <cp:revision>5</cp:revision>
  <cp:lastPrinted>2023-07-08T15:18:00Z</cp:lastPrinted>
  <dcterms:created xsi:type="dcterms:W3CDTF">2023-07-15T06:03:00Z</dcterms:created>
  <dcterms:modified xsi:type="dcterms:W3CDTF">2023-07-23T07:34:00Z</dcterms:modified>
</cp:coreProperties>
</file>